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A5FE21" w14:textId="018B65EC" w:rsidR="00C57C1B" w:rsidRDefault="00C57C1B" w:rsidP="00C57C1B">
      <w:pPr>
        <w:spacing w:line="240" w:lineRule="auto"/>
        <w:ind w:firstLine="0"/>
        <w:contextualSpacing/>
        <w:rPr>
          <w:rFonts w:cs="Times New Roman"/>
          <w:b/>
        </w:rPr>
      </w:pPr>
      <w:r>
        <w:rPr>
          <w:rFonts w:cs="Times New Roman"/>
          <w:b/>
        </w:rPr>
        <w:t xml:space="preserve">Supplementary </w:t>
      </w:r>
      <w:r w:rsidRPr="00BD6067">
        <w:rPr>
          <w:rFonts w:cs="Times New Roman"/>
          <w:b/>
        </w:rPr>
        <w:t xml:space="preserve">Table </w:t>
      </w:r>
      <w:r>
        <w:rPr>
          <w:rFonts w:cs="Times New Roman"/>
          <w:b/>
        </w:rPr>
        <w:t>1</w:t>
      </w:r>
    </w:p>
    <w:p w14:paraId="1BAB432C" w14:textId="08CFE9BF" w:rsidR="00C57C1B" w:rsidRPr="003C39B0" w:rsidRDefault="00C57C1B" w:rsidP="00D56FD9">
      <w:pPr>
        <w:spacing w:line="240" w:lineRule="auto"/>
        <w:ind w:right="2941" w:firstLine="0"/>
        <w:contextualSpacing/>
        <w:rPr>
          <w:rFonts w:cs="Times New Roman"/>
        </w:rPr>
      </w:pPr>
      <w:r w:rsidRPr="003C39B0">
        <w:rPr>
          <w:rFonts w:cs="Times New Roman"/>
        </w:rPr>
        <w:t>Temporal between-person associations between t</w:t>
      </w:r>
      <w:r w:rsidRPr="003C39B0">
        <w:t xml:space="preserve">rait affect, self-efficacy to resist NSSI, anxious and depressive symptoms and </w:t>
      </w:r>
      <w:r w:rsidRPr="003C39B0">
        <w:rPr>
          <w:rFonts w:cs="Times New Roman"/>
        </w:rPr>
        <w:t xml:space="preserve">NSSI thoughts during the 12-day </w:t>
      </w:r>
      <w:r w:rsidR="00997DCB">
        <w:rPr>
          <w:rFonts w:cs="Times New Roman"/>
        </w:rPr>
        <w:t>experience samling</w:t>
      </w:r>
      <w:r>
        <w:rPr>
          <w:rFonts w:cs="Times New Roman"/>
        </w:rPr>
        <w:t xml:space="preserve"> protocol</w:t>
      </w:r>
    </w:p>
    <w:p w14:paraId="607316F1" w14:textId="5F086E22" w:rsidR="003C39B0" w:rsidRDefault="003C39B0">
      <w:pPr>
        <w:spacing w:after="160" w:line="259" w:lineRule="auto"/>
        <w:ind w:firstLine="0"/>
        <w:rPr>
          <w:rFonts w:cs="Times New Roman"/>
          <w:sz w:val="16"/>
          <w:szCs w:val="18"/>
        </w:rPr>
      </w:pPr>
    </w:p>
    <w:tbl>
      <w:tblPr>
        <w:tblStyle w:val="Tabelraster"/>
        <w:tblpPr w:leftFromText="180" w:rightFromText="180" w:vertAnchor="page" w:horzAnchor="margin" w:tblpY="2196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1"/>
        <w:gridCol w:w="1341"/>
        <w:gridCol w:w="1402"/>
        <w:gridCol w:w="1418"/>
        <w:gridCol w:w="1417"/>
      </w:tblGrid>
      <w:tr w:rsidR="003C39B0" w:rsidRPr="00BD6067" w14:paraId="3DAA58E0" w14:textId="77777777" w:rsidTr="00D56FD9">
        <w:tc>
          <w:tcPr>
            <w:tcW w:w="4061" w:type="dxa"/>
            <w:tcBorders>
              <w:top w:val="single" w:sz="4" w:space="0" w:color="auto"/>
            </w:tcBorders>
          </w:tcPr>
          <w:p w14:paraId="3A4413D0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</w:rPr>
            </w:pPr>
          </w:p>
        </w:tc>
        <w:tc>
          <w:tcPr>
            <w:tcW w:w="27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B8DA7E" w14:textId="77777777" w:rsidR="003C39B0" w:rsidRPr="003C39B0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  <w:vertAlign w:val="superscript"/>
              </w:rPr>
            </w:pPr>
            <w:r>
              <w:rPr>
                <w:rFonts w:cs="Times New Roman"/>
                <w:b/>
              </w:rPr>
              <w:t xml:space="preserve">Univariate </w:t>
            </w:r>
            <w:r w:rsidR="001F63D2">
              <w:rPr>
                <w:rFonts w:cs="Times New Roman"/>
                <w:b/>
              </w:rPr>
              <w:t>analyses</w:t>
            </w:r>
            <w:r>
              <w:rPr>
                <w:rFonts w:cs="Times New Roman"/>
                <w:b/>
                <w:vertAlign w:val="superscript"/>
              </w:rPr>
              <w:t>a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A2FC00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  <w:vertAlign w:val="superscript"/>
              </w:rPr>
            </w:pPr>
            <w:r w:rsidRPr="00BD6067">
              <w:rPr>
                <w:rFonts w:cs="Times New Roman"/>
                <w:b/>
              </w:rPr>
              <w:t xml:space="preserve">Full multivariate </w:t>
            </w:r>
            <w:r w:rsidR="001F63D2">
              <w:rPr>
                <w:rFonts w:cs="Times New Roman"/>
                <w:b/>
              </w:rPr>
              <w:t>analyses</w:t>
            </w:r>
            <w:r w:rsidRPr="00BD6067">
              <w:rPr>
                <w:rFonts w:cs="Times New Roman"/>
                <w:b/>
                <w:vertAlign w:val="superscript"/>
              </w:rPr>
              <w:t>b</w:t>
            </w:r>
          </w:p>
        </w:tc>
      </w:tr>
      <w:tr w:rsidR="003C39B0" w:rsidRPr="00BD6067" w14:paraId="33E88F43" w14:textId="77777777" w:rsidTr="00D56FD9">
        <w:trPr>
          <w:trHeight w:val="53"/>
        </w:trPr>
        <w:tc>
          <w:tcPr>
            <w:tcW w:w="4061" w:type="dxa"/>
            <w:tcBorders>
              <w:bottom w:val="single" w:sz="4" w:space="0" w:color="auto"/>
            </w:tcBorders>
          </w:tcPr>
          <w:p w14:paraId="4B207126" w14:textId="77777777" w:rsidR="003C39B0" w:rsidRPr="00BD6067" w:rsidRDefault="003C39B0" w:rsidP="00D56FD9">
            <w:pPr>
              <w:spacing w:line="240" w:lineRule="auto"/>
              <w:ind w:firstLine="0"/>
              <w:rPr>
                <w:rFonts w:cs="Times New Roman"/>
                <w:b/>
              </w:rPr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</w:tcBorders>
          </w:tcPr>
          <w:p w14:paraId="36A1AE99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 xml:space="preserve">Β (SD) </w:t>
            </w: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</w:tcPr>
          <w:p w14:paraId="73B3FDB8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95% CI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B196963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Β (SD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8ECEA61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95% CI</w:t>
            </w:r>
          </w:p>
        </w:tc>
      </w:tr>
      <w:tr w:rsidR="003C39B0" w:rsidRPr="00BD6067" w14:paraId="37574E45" w14:textId="77777777" w:rsidTr="00D56FD9">
        <w:tc>
          <w:tcPr>
            <w:tcW w:w="4061" w:type="dxa"/>
          </w:tcPr>
          <w:p w14:paraId="7BCCD946" w14:textId="77777777" w:rsidR="003C39B0" w:rsidRPr="00BD6067" w:rsidRDefault="003C39B0" w:rsidP="00D56FD9">
            <w:pPr>
              <w:spacing w:line="240" w:lineRule="auto"/>
              <w:ind w:firstLine="0"/>
              <w:rPr>
                <w:rFonts w:cs="Times New Roman"/>
                <w:b/>
              </w:rPr>
            </w:pPr>
            <w:r w:rsidRPr="00BD6067">
              <w:rPr>
                <w:rFonts w:cs="Times New Roman"/>
                <w:b/>
              </w:rPr>
              <w:t>Temporal between-person associations</w:t>
            </w:r>
          </w:p>
        </w:tc>
        <w:tc>
          <w:tcPr>
            <w:tcW w:w="1341" w:type="dxa"/>
          </w:tcPr>
          <w:p w14:paraId="7CB84DC2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</w:p>
        </w:tc>
        <w:tc>
          <w:tcPr>
            <w:tcW w:w="1402" w:type="dxa"/>
          </w:tcPr>
          <w:p w14:paraId="458C0B14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</w:p>
        </w:tc>
        <w:tc>
          <w:tcPr>
            <w:tcW w:w="1418" w:type="dxa"/>
          </w:tcPr>
          <w:p w14:paraId="2891E4FE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</w:p>
        </w:tc>
        <w:tc>
          <w:tcPr>
            <w:tcW w:w="1417" w:type="dxa"/>
          </w:tcPr>
          <w:p w14:paraId="000ABF3E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</w:p>
        </w:tc>
      </w:tr>
      <w:tr w:rsidR="003C39B0" w:rsidRPr="00BD6067" w14:paraId="7B43D7A8" w14:textId="77777777" w:rsidTr="00D56FD9">
        <w:tc>
          <w:tcPr>
            <w:tcW w:w="4061" w:type="dxa"/>
          </w:tcPr>
          <w:p w14:paraId="2B626F02" w14:textId="77777777" w:rsidR="003C39B0" w:rsidRPr="00BD6067" w:rsidRDefault="003C39B0" w:rsidP="00D56FD9">
            <w:pPr>
              <w:spacing w:line="240" w:lineRule="auto"/>
              <w:ind w:firstLine="0"/>
              <w:jc w:val="right"/>
              <w:rPr>
                <w:rFonts w:cs="Times New Roman"/>
              </w:rPr>
            </w:pPr>
            <w:r w:rsidRPr="00BD6067">
              <w:rPr>
                <w:rFonts w:cs="Times New Roman"/>
              </w:rPr>
              <w:t>Trait negative affect</w:t>
            </w:r>
          </w:p>
        </w:tc>
        <w:tc>
          <w:tcPr>
            <w:tcW w:w="1341" w:type="dxa"/>
          </w:tcPr>
          <w:p w14:paraId="7A495AD7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color w:val="000000" w:themeColor="text1"/>
              </w:rPr>
            </w:pPr>
            <w:r w:rsidRPr="001F63D2">
              <w:rPr>
                <w:rFonts w:cs="Times New Roman"/>
                <w:color w:val="000000" w:themeColor="text1"/>
              </w:rPr>
              <w:t>0.02 (0.03)</w:t>
            </w:r>
          </w:p>
        </w:tc>
        <w:tc>
          <w:tcPr>
            <w:tcW w:w="1402" w:type="dxa"/>
          </w:tcPr>
          <w:p w14:paraId="6B2EF65E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color w:val="000000" w:themeColor="text1"/>
              </w:rPr>
            </w:pPr>
            <w:r w:rsidRPr="001F63D2">
              <w:rPr>
                <w:rFonts w:cs="Times New Roman"/>
                <w:color w:val="000000" w:themeColor="text1"/>
              </w:rPr>
              <w:t>-0.04; 0.07</w:t>
            </w:r>
          </w:p>
        </w:tc>
        <w:tc>
          <w:tcPr>
            <w:tcW w:w="1418" w:type="dxa"/>
          </w:tcPr>
          <w:p w14:paraId="03AE758E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-0.02 (0.0</w:t>
            </w:r>
            <w:r w:rsidR="00396ED8">
              <w:rPr>
                <w:rFonts w:cs="Times New Roman"/>
              </w:rPr>
              <w:t>4</w:t>
            </w:r>
            <w:r w:rsidRPr="00BD6067">
              <w:rPr>
                <w:rFonts w:cs="Times New Roman"/>
              </w:rPr>
              <w:t>)</w:t>
            </w:r>
          </w:p>
        </w:tc>
        <w:tc>
          <w:tcPr>
            <w:tcW w:w="1417" w:type="dxa"/>
          </w:tcPr>
          <w:p w14:paraId="56E0705F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-0.09; 0.0</w:t>
            </w:r>
            <w:r w:rsidR="001B28EA">
              <w:rPr>
                <w:rFonts w:cs="Times New Roman"/>
              </w:rPr>
              <w:t>5</w:t>
            </w:r>
          </w:p>
        </w:tc>
      </w:tr>
      <w:tr w:rsidR="003C39B0" w:rsidRPr="00BD6067" w14:paraId="2503124A" w14:textId="77777777" w:rsidTr="00D56FD9">
        <w:tc>
          <w:tcPr>
            <w:tcW w:w="4061" w:type="dxa"/>
          </w:tcPr>
          <w:p w14:paraId="74B53E7D" w14:textId="77777777" w:rsidR="003C39B0" w:rsidRPr="00BD6067" w:rsidRDefault="003C39B0" w:rsidP="00D56FD9">
            <w:pPr>
              <w:spacing w:line="240" w:lineRule="auto"/>
              <w:ind w:firstLine="0"/>
              <w:jc w:val="right"/>
              <w:rPr>
                <w:rFonts w:cs="Times New Roman"/>
              </w:rPr>
            </w:pPr>
            <w:r w:rsidRPr="00BD6067">
              <w:rPr>
                <w:rFonts w:cs="Times New Roman"/>
              </w:rPr>
              <w:t>Trait positive affect</w:t>
            </w:r>
          </w:p>
        </w:tc>
        <w:tc>
          <w:tcPr>
            <w:tcW w:w="1341" w:type="dxa"/>
          </w:tcPr>
          <w:p w14:paraId="682B485B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1F63D2">
              <w:rPr>
                <w:rFonts w:cs="Times New Roman"/>
                <w:b/>
                <w:color w:val="000000" w:themeColor="text1"/>
              </w:rPr>
              <w:t>-0.09 (0.04)</w:t>
            </w:r>
          </w:p>
        </w:tc>
        <w:tc>
          <w:tcPr>
            <w:tcW w:w="1402" w:type="dxa"/>
          </w:tcPr>
          <w:p w14:paraId="5F83AA24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1F63D2">
              <w:rPr>
                <w:rFonts w:cs="Times New Roman"/>
                <w:b/>
                <w:color w:val="000000" w:themeColor="text1"/>
              </w:rPr>
              <w:t>-0.16; -0.02</w:t>
            </w:r>
          </w:p>
        </w:tc>
        <w:tc>
          <w:tcPr>
            <w:tcW w:w="1418" w:type="dxa"/>
          </w:tcPr>
          <w:p w14:paraId="5923142C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 xml:space="preserve">-0.04 (0.04) </w:t>
            </w:r>
          </w:p>
        </w:tc>
        <w:tc>
          <w:tcPr>
            <w:tcW w:w="1417" w:type="dxa"/>
          </w:tcPr>
          <w:p w14:paraId="31C9C7CF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-0.1</w:t>
            </w:r>
            <w:r w:rsidR="001B28EA">
              <w:rPr>
                <w:rFonts w:cs="Times New Roman"/>
              </w:rPr>
              <w:t>3</w:t>
            </w:r>
            <w:r w:rsidRPr="00BD6067">
              <w:rPr>
                <w:rFonts w:cs="Times New Roman"/>
              </w:rPr>
              <w:t>; 0.04</w:t>
            </w:r>
          </w:p>
        </w:tc>
      </w:tr>
      <w:tr w:rsidR="003C39B0" w:rsidRPr="00BD6067" w14:paraId="003B4EB2" w14:textId="77777777" w:rsidTr="00D56FD9">
        <w:tc>
          <w:tcPr>
            <w:tcW w:w="4061" w:type="dxa"/>
          </w:tcPr>
          <w:p w14:paraId="01E15C4E" w14:textId="77777777" w:rsidR="003C39B0" w:rsidRPr="00BD6067" w:rsidRDefault="003C39B0" w:rsidP="00D56FD9">
            <w:pPr>
              <w:spacing w:line="240" w:lineRule="auto"/>
              <w:ind w:firstLine="0"/>
              <w:jc w:val="right"/>
              <w:rPr>
                <w:rFonts w:cs="Times New Roman"/>
              </w:rPr>
            </w:pPr>
            <w:r w:rsidRPr="00BD6067">
              <w:rPr>
                <w:rFonts w:cs="Times New Roman"/>
              </w:rPr>
              <w:t>Self-efficacy to resist NSSI during study</w:t>
            </w:r>
          </w:p>
        </w:tc>
        <w:tc>
          <w:tcPr>
            <w:tcW w:w="1341" w:type="dxa"/>
          </w:tcPr>
          <w:p w14:paraId="3D9ED163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color w:val="000000" w:themeColor="text1"/>
              </w:rPr>
            </w:pPr>
            <w:r w:rsidRPr="001F63D2">
              <w:rPr>
                <w:rFonts w:cs="Times New Roman"/>
                <w:color w:val="000000" w:themeColor="text1"/>
              </w:rPr>
              <w:t>-0.03 (0.02)</w:t>
            </w:r>
          </w:p>
        </w:tc>
        <w:tc>
          <w:tcPr>
            <w:tcW w:w="1402" w:type="dxa"/>
          </w:tcPr>
          <w:p w14:paraId="10D38D86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color w:val="000000" w:themeColor="text1"/>
              </w:rPr>
            </w:pPr>
            <w:r w:rsidRPr="001F63D2">
              <w:rPr>
                <w:rFonts w:cs="Times New Roman"/>
                <w:color w:val="000000" w:themeColor="text1"/>
              </w:rPr>
              <w:t>-0.07; 0.01</w:t>
            </w:r>
          </w:p>
        </w:tc>
        <w:tc>
          <w:tcPr>
            <w:tcW w:w="1418" w:type="dxa"/>
          </w:tcPr>
          <w:p w14:paraId="1EE90DE5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-0.01 (0.02)</w:t>
            </w:r>
          </w:p>
        </w:tc>
        <w:tc>
          <w:tcPr>
            <w:tcW w:w="1417" w:type="dxa"/>
          </w:tcPr>
          <w:p w14:paraId="6DC6D737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-0.05; 0.03</w:t>
            </w:r>
          </w:p>
        </w:tc>
      </w:tr>
      <w:tr w:rsidR="003C39B0" w:rsidRPr="00BD6067" w14:paraId="140FABF1" w14:textId="77777777" w:rsidTr="00D56FD9">
        <w:tc>
          <w:tcPr>
            <w:tcW w:w="4061" w:type="dxa"/>
          </w:tcPr>
          <w:p w14:paraId="7E46C3EC" w14:textId="77777777" w:rsidR="003C39B0" w:rsidRPr="00BD6067" w:rsidRDefault="003C39B0" w:rsidP="00D56FD9">
            <w:pPr>
              <w:spacing w:line="240" w:lineRule="auto"/>
              <w:ind w:firstLine="0"/>
              <w:jc w:val="right"/>
              <w:rPr>
                <w:rFonts w:cs="Times New Roman"/>
              </w:rPr>
            </w:pPr>
            <w:r w:rsidRPr="00BD6067">
              <w:rPr>
                <w:rFonts w:cs="Times New Roman"/>
              </w:rPr>
              <w:t>Anxiety symptoms past week</w:t>
            </w:r>
          </w:p>
        </w:tc>
        <w:tc>
          <w:tcPr>
            <w:tcW w:w="1341" w:type="dxa"/>
          </w:tcPr>
          <w:p w14:paraId="7BD73CF4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color w:val="000000" w:themeColor="text1"/>
              </w:rPr>
            </w:pPr>
            <w:r w:rsidRPr="001F63D2">
              <w:rPr>
                <w:rFonts w:cs="Times New Roman"/>
                <w:color w:val="000000" w:themeColor="text1"/>
              </w:rPr>
              <w:t>0.04 (0.06)</w:t>
            </w:r>
          </w:p>
        </w:tc>
        <w:tc>
          <w:tcPr>
            <w:tcW w:w="1402" w:type="dxa"/>
          </w:tcPr>
          <w:p w14:paraId="0B4A4D69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color w:val="000000" w:themeColor="text1"/>
              </w:rPr>
            </w:pPr>
            <w:r w:rsidRPr="001F63D2">
              <w:rPr>
                <w:rFonts w:cs="Times New Roman"/>
                <w:color w:val="000000" w:themeColor="text1"/>
              </w:rPr>
              <w:t>-0.07; 0.15</w:t>
            </w:r>
          </w:p>
        </w:tc>
        <w:tc>
          <w:tcPr>
            <w:tcW w:w="1418" w:type="dxa"/>
          </w:tcPr>
          <w:p w14:paraId="3C8876DB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-0.04 (0.07)</w:t>
            </w:r>
          </w:p>
        </w:tc>
        <w:tc>
          <w:tcPr>
            <w:tcW w:w="1417" w:type="dxa"/>
          </w:tcPr>
          <w:p w14:paraId="5A4494DC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BD6067">
              <w:rPr>
                <w:rFonts w:cs="Times New Roman"/>
              </w:rPr>
              <w:t>-0.1</w:t>
            </w:r>
            <w:r w:rsidR="001B28EA">
              <w:rPr>
                <w:rFonts w:cs="Times New Roman"/>
              </w:rPr>
              <w:t>9</w:t>
            </w:r>
            <w:r w:rsidRPr="00BD6067">
              <w:rPr>
                <w:rFonts w:cs="Times New Roman"/>
              </w:rPr>
              <w:t>; 0.11</w:t>
            </w:r>
          </w:p>
        </w:tc>
      </w:tr>
      <w:tr w:rsidR="003C39B0" w:rsidRPr="00BD6067" w14:paraId="4D544602" w14:textId="77777777" w:rsidTr="00D56FD9">
        <w:tc>
          <w:tcPr>
            <w:tcW w:w="4061" w:type="dxa"/>
            <w:tcBorders>
              <w:bottom w:val="single" w:sz="4" w:space="0" w:color="auto"/>
            </w:tcBorders>
          </w:tcPr>
          <w:p w14:paraId="3844053B" w14:textId="77777777" w:rsidR="003C39B0" w:rsidRPr="00BD6067" w:rsidRDefault="003C39B0" w:rsidP="00D56FD9">
            <w:pPr>
              <w:spacing w:line="240" w:lineRule="auto"/>
              <w:ind w:firstLine="0"/>
              <w:jc w:val="right"/>
              <w:rPr>
                <w:rFonts w:cs="Times New Roman"/>
              </w:rPr>
            </w:pPr>
            <w:r w:rsidRPr="00BD6067">
              <w:rPr>
                <w:rFonts w:cs="Times New Roman"/>
              </w:rPr>
              <w:t>Depressive symptoms past week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2489899E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1F63D2">
              <w:rPr>
                <w:rFonts w:cs="Times New Roman"/>
                <w:b/>
                <w:color w:val="000000" w:themeColor="text1"/>
              </w:rPr>
              <w:t>0.11 (0.03)</w:t>
            </w:r>
          </w:p>
        </w:tc>
        <w:tc>
          <w:tcPr>
            <w:tcW w:w="1402" w:type="dxa"/>
            <w:tcBorders>
              <w:bottom w:val="single" w:sz="4" w:space="0" w:color="auto"/>
            </w:tcBorders>
          </w:tcPr>
          <w:p w14:paraId="4B713C6D" w14:textId="77777777" w:rsidR="003C39B0" w:rsidRPr="001F63D2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  <w:color w:val="000000" w:themeColor="text1"/>
              </w:rPr>
            </w:pPr>
            <w:r w:rsidRPr="001F63D2">
              <w:rPr>
                <w:rFonts w:cs="Times New Roman"/>
                <w:b/>
                <w:color w:val="000000" w:themeColor="text1"/>
              </w:rPr>
              <w:t>0.04; 0.18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2280D1E" w14:textId="77777777" w:rsidR="003C39B0" w:rsidRPr="00BD6067" w:rsidRDefault="003C39B0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</w:rPr>
            </w:pPr>
            <w:r w:rsidRPr="00BD6067">
              <w:rPr>
                <w:rFonts w:cs="Times New Roman"/>
                <w:b/>
              </w:rPr>
              <w:t>0.11 (0.05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58C2AD6" w14:textId="77777777" w:rsidR="003C39B0" w:rsidRPr="00BD6067" w:rsidRDefault="001B28EA" w:rsidP="00D56FD9">
            <w:pPr>
              <w:spacing w:line="240" w:lineRule="auto"/>
              <w:ind w:firstLine="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0.01; 0.22</w:t>
            </w:r>
          </w:p>
        </w:tc>
      </w:tr>
    </w:tbl>
    <w:p w14:paraId="5D6BA99C" w14:textId="77777777" w:rsidR="003C39B0" w:rsidRDefault="003C39B0" w:rsidP="003C39B0">
      <w:pPr>
        <w:spacing w:line="240" w:lineRule="auto"/>
        <w:ind w:firstLine="0"/>
        <w:contextualSpacing/>
        <w:rPr>
          <w:rFonts w:cs="Times New Roman"/>
          <w:b/>
        </w:rPr>
      </w:pPr>
    </w:p>
    <w:p w14:paraId="0656BAA4" w14:textId="77777777" w:rsidR="003C39B0" w:rsidRPr="00BD6067" w:rsidRDefault="003C39B0" w:rsidP="003C39B0">
      <w:pPr>
        <w:tabs>
          <w:tab w:val="left" w:pos="8789"/>
          <w:tab w:val="left" w:pos="8931"/>
        </w:tabs>
        <w:spacing w:line="240" w:lineRule="auto"/>
        <w:ind w:right="192" w:firstLine="0"/>
        <w:contextualSpacing/>
        <w:jc w:val="both"/>
        <w:rPr>
          <w:rFonts w:cs="Times New Roman"/>
          <w:sz w:val="16"/>
          <w:szCs w:val="18"/>
        </w:rPr>
      </w:pPr>
    </w:p>
    <w:p w14:paraId="4842C772" w14:textId="77777777" w:rsidR="003C39B0" w:rsidRPr="00BD6067" w:rsidRDefault="003C39B0" w:rsidP="003C39B0">
      <w:pPr>
        <w:tabs>
          <w:tab w:val="left" w:pos="8789"/>
          <w:tab w:val="left" w:pos="8931"/>
        </w:tabs>
        <w:spacing w:line="240" w:lineRule="auto"/>
        <w:ind w:right="192" w:firstLine="0"/>
        <w:contextualSpacing/>
        <w:jc w:val="both"/>
        <w:rPr>
          <w:rFonts w:cs="Times New Roman"/>
          <w:sz w:val="16"/>
          <w:szCs w:val="18"/>
        </w:rPr>
      </w:pPr>
    </w:p>
    <w:p w14:paraId="44EA3E26" w14:textId="77777777" w:rsidR="003C39B0" w:rsidRPr="00BD6067" w:rsidRDefault="003C39B0" w:rsidP="003C39B0">
      <w:pPr>
        <w:tabs>
          <w:tab w:val="left" w:pos="8789"/>
          <w:tab w:val="left" w:pos="8931"/>
        </w:tabs>
        <w:spacing w:line="240" w:lineRule="auto"/>
        <w:ind w:right="192" w:firstLine="0"/>
        <w:contextualSpacing/>
        <w:jc w:val="both"/>
        <w:rPr>
          <w:rFonts w:cs="Times New Roman"/>
          <w:sz w:val="16"/>
          <w:szCs w:val="18"/>
        </w:rPr>
      </w:pPr>
    </w:p>
    <w:p w14:paraId="695F1A8F" w14:textId="77777777" w:rsidR="003C39B0" w:rsidRDefault="003C39B0" w:rsidP="003C39B0">
      <w:pPr>
        <w:tabs>
          <w:tab w:val="left" w:pos="8789"/>
          <w:tab w:val="left" w:pos="8931"/>
        </w:tabs>
        <w:spacing w:line="240" w:lineRule="auto"/>
        <w:ind w:right="192" w:firstLine="0"/>
        <w:contextualSpacing/>
        <w:jc w:val="both"/>
        <w:rPr>
          <w:rFonts w:cs="Times New Roman"/>
          <w:sz w:val="16"/>
          <w:szCs w:val="18"/>
        </w:rPr>
      </w:pPr>
    </w:p>
    <w:p w14:paraId="1172314E" w14:textId="77777777" w:rsidR="00D02E36" w:rsidRPr="00BD6067" w:rsidRDefault="00D02E36" w:rsidP="003C39B0">
      <w:pPr>
        <w:tabs>
          <w:tab w:val="left" w:pos="8789"/>
          <w:tab w:val="left" w:pos="8931"/>
        </w:tabs>
        <w:spacing w:line="240" w:lineRule="auto"/>
        <w:ind w:right="192" w:firstLine="0"/>
        <w:contextualSpacing/>
        <w:jc w:val="both"/>
        <w:rPr>
          <w:rFonts w:cs="Times New Roman"/>
          <w:sz w:val="16"/>
          <w:szCs w:val="18"/>
        </w:rPr>
      </w:pPr>
    </w:p>
    <w:p w14:paraId="008AC93A" w14:textId="77777777" w:rsidR="003C39B0" w:rsidRPr="00BD6067" w:rsidRDefault="003C39B0" w:rsidP="003C39B0">
      <w:pPr>
        <w:tabs>
          <w:tab w:val="left" w:pos="8789"/>
          <w:tab w:val="left" w:pos="8931"/>
        </w:tabs>
        <w:spacing w:line="240" w:lineRule="auto"/>
        <w:ind w:right="192" w:firstLine="0"/>
        <w:contextualSpacing/>
        <w:jc w:val="both"/>
        <w:rPr>
          <w:rFonts w:cs="Times New Roman"/>
          <w:sz w:val="16"/>
          <w:szCs w:val="18"/>
        </w:rPr>
      </w:pPr>
    </w:p>
    <w:p w14:paraId="67567169" w14:textId="77777777" w:rsidR="003C39B0" w:rsidRPr="00BD6067" w:rsidRDefault="003C39B0" w:rsidP="003C39B0">
      <w:pPr>
        <w:tabs>
          <w:tab w:val="left" w:pos="8789"/>
          <w:tab w:val="left" w:pos="8931"/>
        </w:tabs>
        <w:spacing w:line="240" w:lineRule="auto"/>
        <w:ind w:right="192" w:firstLine="0"/>
        <w:contextualSpacing/>
        <w:jc w:val="both"/>
        <w:rPr>
          <w:rFonts w:cs="Times New Roman"/>
          <w:sz w:val="16"/>
          <w:szCs w:val="18"/>
        </w:rPr>
      </w:pPr>
    </w:p>
    <w:p w14:paraId="7A49C3F3" w14:textId="77777777" w:rsidR="003C39B0" w:rsidRPr="00BD6067" w:rsidRDefault="003C39B0" w:rsidP="003C39B0">
      <w:pPr>
        <w:tabs>
          <w:tab w:val="left" w:pos="8789"/>
          <w:tab w:val="left" w:pos="8931"/>
        </w:tabs>
        <w:spacing w:line="240" w:lineRule="auto"/>
        <w:ind w:right="192" w:firstLine="0"/>
        <w:contextualSpacing/>
        <w:jc w:val="both"/>
        <w:rPr>
          <w:rFonts w:cs="Times New Roman"/>
          <w:sz w:val="16"/>
          <w:szCs w:val="18"/>
        </w:rPr>
      </w:pPr>
    </w:p>
    <w:p w14:paraId="5FDD2593" w14:textId="2437F6B3" w:rsidR="003C39B0" w:rsidRDefault="003C39B0" w:rsidP="00D56FD9">
      <w:pPr>
        <w:spacing w:line="240" w:lineRule="auto"/>
        <w:ind w:right="2941" w:firstLine="0"/>
        <w:contextualSpacing/>
        <w:jc w:val="both"/>
        <w:rPr>
          <w:rFonts w:cs="Times New Roman"/>
          <w:sz w:val="16"/>
          <w:szCs w:val="18"/>
        </w:rPr>
      </w:pPr>
      <w:r w:rsidRPr="00BD6067">
        <w:rPr>
          <w:rFonts w:cs="Times New Roman"/>
          <w:sz w:val="16"/>
          <w:szCs w:val="18"/>
        </w:rPr>
        <w:t xml:space="preserve">Note: </w:t>
      </w:r>
      <w:r w:rsidRPr="00BD6067">
        <w:rPr>
          <w:rFonts w:cs="Times New Roman"/>
          <w:sz w:val="16"/>
          <w:vertAlign w:val="superscript"/>
        </w:rPr>
        <w:t xml:space="preserve">a </w:t>
      </w:r>
      <w:r w:rsidRPr="00BD6067">
        <w:rPr>
          <w:rFonts w:cs="Times New Roman"/>
          <w:sz w:val="16"/>
        </w:rPr>
        <w:t>Analyses are based on separate multilevel regression models for each row, with the variable in the row as</w:t>
      </w:r>
      <w:r w:rsidR="00C9243A">
        <w:rPr>
          <w:rFonts w:cs="Times New Roman"/>
          <w:sz w:val="16"/>
        </w:rPr>
        <w:t xml:space="preserve"> between-person</w:t>
      </w:r>
      <w:r w:rsidRPr="00BD6067">
        <w:rPr>
          <w:rFonts w:cs="Times New Roman"/>
          <w:sz w:val="16"/>
        </w:rPr>
        <w:t xml:space="preserve"> predictor and controlling the </w:t>
      </w:r>
      <w:r w:rsidR="001F63D2">
        <w:rPr>
          <w:rFonts w:cs="Times New Roman"/>
          <w:sz w:val="16"/>
        </w:rPr>
        <w:t>autoregressive parameter of NSSI thoughts at the within-person level (not shown here)</w:t>
      </w:r>
      <w:r w:rsidRPr="00BD6067">
        <w:rPr>
          <w:rFonts w:cs="Times New Roman"/>
          <w:sz w:val="16"/>
        </w:rPr>
        <w:t xml:space="preserve">. </w:t>
      </w:r>
      <w:r w:rsidR="00E449EB">
        <w:rPr>
          <w:rFonts w:cs="Times New Roman"/>
          <w:sz w:val="16"/>
          <w:vertAlign w:val="superscript"/>
        </w:rPr>
        <w:t xml:space="preserve">b </w:t>
      </w:r>
      <w:r w:rsidRPr="00BD6067">
        <w:rPr>
          <w:rFonts w:cs="Times New Roman"/>
          <w:sz w:val="16"/>
        </w:rPr>
        <w:t>The multivariat</w:t>
      </w:r>
      <w:r w:rsidR="001F63D2">
        <w:rPr>
          <w:rFonts w:cs="Times New Roman"/>
          <w:sz w:val="16"/>
        </w:rPr>
        <w:t>e model includes all</w:t>
      </w:r>
      <w:r w:rsidRPr="00BD6067">
        <w:rPr>
          <w:rFonts w:cs="Times New Roman"/>
          <w:sz w:val="16"/>
        </w:rPr>
        <w:t xml:space="preserve"> between-person level variables in one multilevel regression model. </w:t>
      </w:r>
      <w:r w:rsidRPr="00BD6067">
        <w:rPr>
          <w:rFonts w:cs="Times New Roman"/>
          <w:sz w:val="16"/>
          <w:szCs w:val="18"/>
        </w:rPr>
        <w:t xml:space="preserve">Β = median unstandardized point estimate; SD = posterior standard deviation; CI = Credibility Interval. Bolded cells indicate that there is </w:t>
      </w:r>
      <w:r w:rsidR="00B14705">
        <w:rPr>
          <w:rFonts w:cs="Times New Roman"/>
          <w:sz w:val="16"/>
          <w:szCs w:val="18"/>
        </w:rPr>
        <w:t xml:space="preserve">a </w:t>
      </w:r>
      <w:r w:rsidRPr="00BD6067">
        <w:rPr>
          <w:rFonts w:cs="Times New Roman"/>
          <w:sz w:val="16"/>
          <w:szCs w:val="18"/>
        </w:rPr>
        <w:t xml:space="preserve">95% probability that the true population value is not-null. </w:t>
      </w:r>
    </w:p>
    <w:p w14:paraId="1F617867" w14:textId="5A1DDF31" w:rsidR="003C39B0" w:rsidRPr="00E449EB" w:rsidRDefault="003C39B0" w:rsidP="00E449EB">
      <w:pPr>
        <w:spacing w:after="160" w:line="259" w:lineRule="auto"/>
        <w:ind w:firstLine="0"/>
        <w:rPr>
          <w:rFonts w:cs="Times New Roman"/>
          <w:sz w:val="16"/>
          <w:szCs w:val="18"/>
        </w:rPr>
      </w:pPr>
      <w:bookmarkStart w:id="0" w:name="_GoBack"/>
      <w:bookmarkEnd w:id="0"/>
    </w:p>
    <w:sectPr w:rsidR="003C39B0" w:rsidRPr="00E449EB" w:rsidSect="00C57C1B">
      <w:pgSz w:w="15840" w:h="12240" w:orient="landscape"/>
      <w:pgMar w:top="1417" w:right="1417" w:bottom="1417" w:left="1843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EED3B7" w14:textId="77777777" w:rsidR="0051314D" w:rsidRDefault="0051314D" w:rsidP="00FF3E48">
      <w:pPr>
        <w:spacing w:line="240" w:lineRule="auto"/>
      </w:pPr>
      <w:r>
        <w:separator/>
      </w:r>
    </w:p>
  </w:endnote>
  <w:endnote w:type="continuationSeparator" w:id="0">
    <w:p w14:paraId="3C74B3F2" w14:textId="77777777" w:rsidR="0051314D" w:rsidRDefault="0051314D" w:rsidP="00FF3E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31E5C7" w14:textId="77777777" w:rsidR="0051314D" w:rsidRDefault="0051314D" w:rsidP="00FF3E48">
      <w:pPr>
        <w:spacing w:line="240" w:lineRule="auto"/>
      </w:pPr>
      <w:r>
        <w:separator/>
      </w:r>
    </w:p>
  </w:footnote>
  <w:footnote w:type="continuationSeparator" w:id="0">
    <w:p w14:paraId="30648C0F" w14:textId="77777777" w:rsidR="0051314D" w:rsidRDefault="0051314D" w:rsidP="00FF3E4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74A81"/>
    <w:multiLevelType w:val="hybridMultilevel"/>
    <w:tmpl w:val="DE5C177C"/>
    <w:lvl w:ilvl="0" w:tplc="4300D7F8">
      <w:start w:val="6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E519A"/>
    <w:multiLevelType w:val="hybridMultilevel"/>
    <w:tmpl w:val="42DEA408"/>
    <w:lvl w:ilvl="0" w:tplc="955E9D82">
      <w:start w:val="1"/>
      <w:numFmt w:val="decimal"/>
      <w:lvlText w:val="%1."/>
      <w:lvlJc w:val="left"/>
      <w:pPr>
        <w:ind w:left="6456" w:hanging="360"/>
      </w:pPr>
      <w:rPr>
        <w:rFonts w:ascii="Arial" w:hAnsi="Arial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2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DEyNTUxMzA2NjBX0lEKTi0uzszPAymwMKsFALy5Xq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Frontiers-Heal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v20az9stp0df9ezwzovsse7xftfa25exdsx&quot;&gt;My EndNote Library&lt;record-ids&gt;&lt;item&gt;6831&lt;/item&gt;&lt;item&gt;6889&lt;/item&gt;&lt;item&gt;6905&lt;/item&gt;&lt;item&gt;6910&lt;/item&gt;&lt;item&gt;6965&lt;/item&gt;&lt;item&gt;6979&lt;/item&gt;&lt;item&gt;7002&lt;/item&gt;&lt;item&gt;7050&lt;/item&gt;&lt;item&gt;8645&lt;/item&gt;&lt;item&gt;8662&lt;/item&gt;&lt;item&gt;8893&lt;/item&gt;&lt;item&gt;9514&lt;/item&gt;&lt;item&gt;9527&lt;/item&gt;&lt;item&gt;9530&lt;/item&gt;&lt;item&gt;9535&lt;/item&gt;&lt;item&gt;9539&lt;/item&gt;&lt;item&gt;9561&lt;/item&gt;&lt;item&gt;9590&lt;/item&gt;&lt;item&gt;9604&lt;/item&gt;&lt;item&gt;9617&lt;/item&gt;&lt;item&gt;9618&lt;/item&gt;&lt;item&gt;9625&lt;/item&gt;&lt;item&gt;9627&lt;/item&gt;&lt;item&gt;9628&lt;/item&gt;&lt;item&gt;9637&lt;/item&gt;&lt;item&gt;9638&lt;/item&gt;&lt;item&gt;9641&lt;/item&gt;&lt;item&gt;9655&lt;/item&gt;&lt;item&gt;9658&lt;/item&gt;&lt;item&gt;9675&lt;/item&gt;&lt;item&gt;9679&lt;/item&gt;&lt;item&gt;9680&lt;/item&gt;&lt;item&gt;9681&lt;/item&gt;&lt;item&gt;9689&lt;/item&gt;&lt;item&gt;9691&lt;/item&gt;&lt;item&gt;9695&lt;/item&gt;&lt;item&gt;9697&lt;/item&gt;&lt;item&gt;9701&lt;/item&gt;&lt;item&gt;9702&lt;/item&gt;&lt;item&gt;9704&lt;/item&gt;&lt;item&gt;9714&lt;/item&gt;&lt;item&gt;9715&lt;/item&gt;&lt;item&gt;9718&lt;/item&gt;&lt;item&gt;9720&lt;/item&gt;&lt;item&gt;9727&lt;/item&gt;&lt;item&gt;9728&lt;/item&gt;&lt;item&gt;9737&lt;/item&gt;&lt;item&gt;9739&lt;/item&gt;&lt;item&gt;9741&lt;/item&gt;&lt;item&gt;9742&lt;/item&gt;&lt;item&gt;9745&lt;/item&gt;&lt;item&gt;9746&lt;/item&gt;&lt;item&gt;9747&lt;/item&gt;&lt;item&gt;9748&lt;/item&gt;&lt;item&gt;9749&lt;/item&gt;&lt;item&gt;9750&lt;/item&gt;&lt;item&gt;9751&lt;/item&gt;&lt;item&gt;9753&lt;/item&gt;&lt;item&gt;9754&lt;/item&gt;&lt;item&gt;9755&lt;/item&gt;&lt;item&gt;9757&lt;/item&gt;&lt;item&gt;9758&lt;/item&gt;&lt;item&gt;9760&lt;/item&gt;&lt;item&gt;9761&lt;/item&gt;&lt;item&gt;9763&lt;/item&gt;&lt;item&gt;9765&lt;/item&gt;&lt;item&gt;9766&lt;/item&gt;&lt;item&gt;9768&lt;/item&gt;&lt;item&gt;9770&lt;/item&gt;&lt;item&gt;9771&lt;/item&gt;&lt;item&gt;9772&lt;/item&gt;&lt;item&gt;9773&lt;/item&gt;&lt;item&gt;9774&lt;/item&gt;&lt;item&gt;9776&lt;/item&gt;&lt;/record-ids&gt;&lt;/item&gt;&lt;/Libraries&gt;"/>
  </w:docVars>
  <w:rsids>
    <w:rsidRoot w:val="008D5DF0"/>
    <w:rsid w:val="00000956"/>
    <w:rsid w:val="000043E9"/>
    <w:rsid w:val="00004D74"/>
    <w:rsid w:val="00005818"/>
    <w:rsid w:val="000067C2"/>
    <w:rsid w:val="00006B04"/>
    <w:rsid w:val="000075C1"/>
    <w:rsid w:val="00010486"/>
    <w:rsid w:val="000117FF"/>
    <w:rsid w:val="000136CD"/>
    <w:rsid w:val="00014BEE"/>
    <w:rsid w:val="00014D23"/>
    <w:rsid w:val="00016E92"/>
    <w:rsid w:val="00020469"/>
    <w:rsid w:val="00021D96"/>
    <w:rsid w:val="00023378"/>
    <w:rsid w:val="00024AAE"/>
    <w:rsid w:val="00025574"/>
    <w:rsid w:val="00025859"/>
    <w:rsid w:val="00025A6B"/>
    <w:rsid w:val="0002774C"/>
    <w:rsid w:val="00027F1D"/>
    <w:rsid w:val="00027FC4"/>
    <w:rsid w:val="00030407"/>
    <w:rsid w:val="0003185E"/>
    <w:rsid w:val="00031C1C"/>
    <w:rsid w:val="00031D13"/>
    <w:rsid w:val="00032135"/>
    <w:rsid w:val="0003218E"/>
    <w:rsid w:val="00032280"/>
    <w:rsid w:val="000332F2"/>
    <w:rsid w:val="000357AB"/>
    <w:rsid w:val="00035CBC"/>
    <w:rsid w:val="00036B7A"/>
    <w:rsid w:val="000410F2"/>
    <w:rsid w:val="00042CBE"/>
    <w:rsid w:val="000431DC"/>
    <w:rsid w:val="000437B2"/>
    <w:rsid w:val="000452B3"/>
    <w:rsid w:val="00045FBA"/>
    <w:rsid w:val="00045FCD"/>
    <w:rsid w:val="00046C7A"/>
    <w:rsid w:val="0004729B"/>
    <w:rsid w:val="00047710"/>
    <w:rsid w:val="00047D1E"/>
    <w:rsid w:val="00047EC9"/>
    <w:rsid w:val="00047F64"/>
    <w:rsid w:val="0005009E"/>
    <w:rsid w:val="00050742"/>
    <w:rsid w:val="000520FD"/>
    <w:rsid w:val="000522A8"/>
    <w:rsid w:val="00055A7B"/>
    <w:rsid w:val="00056F59"/>
    <w:rsid w:val="0005768D"/>
    <w:rsid w:val="0005773C"/>
    <w:rsid w:val="00057A8B"/>
    <w:rsid w:val="00060948"/>
    <w:rsid w:val="0006126B"/>
    <w:rsid w:val="000628DF"/>
    <w:rsid w:val="00063532"/>
    <w:rsid w:val="00065760"/>
    <w:rsid w:val="00066597"/>
    <w:rsid w:val="00066B70"/>
    <w:rsid w:val="0007029A"/>
    <w:rsid w:val="00070E9B"/>
    <w:rsid w:val="000714FB"/>
    <w:rsid w:val="000717AA"/>
    <w:rsid w:val="00072700"/>
    <w:rsid w:val="000745F6"/>
    <w:rsid w:val="000756F7"/>
    <w:rsid w:val="0007686F"/>
    <w:rsid w:val="00076BB6"/>
    <w:rsid w:val="00080297"/>
    <w:rsid w:val="0008089C"/>
    <w:rsid w:val="0008330F"/>
    <w:rsid w:val="00083A24"/>
    <w:rsid w:val="000842CD"/>
    <w:rsid w:val="00084E94"/>
    <w:rsid w:val="0008587E"/>
    <w:rsid w:val="00085C68"/>
    <w:rsid w:val="000869EC"/>
    <w:rsid w:val="00090532"/>
    <w:rsid w:val="00091B4E"/>
    <w:rsid w:val="000926E8"/>
    <w:rsid w:val="000930E5"/>
    <w:rsid w:val="0009533E"/>
    <w:rsid w:val="00095554"/>
    <w:rsid w:val="00095813"/>
    <w:rsid w:val="00096258"/>
    <w:rsid w:val="000A0609"/>
    <w:rsid w:val="000A07AB"/>
    <w:rsid w:val="000A0C33"/>
    <w:rsid w:val="000A1CDA"/>
    <w:rsid w:val="000A1DEF"/>
    <w:rsid w:val="000A23C7"/>
    <w:rsid w:val="000A2EF1"/>
    <w:rsid w:val="000A394E"/>
    <w:rsid w:val="000A4504"/>
    <w:rsid w:val="000A50A4"/>
    <w:rsid w:val="000A6DC0"/>
    <w:rsid w:val="000A73A5"/>
    <w:rsid w:val="000A7F88"/>
    <w:rsid w:val="000B2277"/>
    <w:rsid w:val="000B30F8"/>
    <w:rsid w:val="000B3750"/>
    <w:rsid w:val="000B49F6"/>
    <w:rsid w:val="000B4A24"/>
    <w:rsid w:val="000B4C46"/>
    <w:rsid w:val="000B4D01"/>
    <w:rsid w:val="000B5325"/>
    <w:rsid w:val="000B5ECB"/>
    <w:rsid w:val="000B69A7"/>
    <w:rsid w:val="000B701D"/>
    <w:rsid w:val="000B7B2C"/>
    <w:rsid w:val="000C00FE"/>
    <w:rsid w:val="000C11E1"/>
    <w:rsid w:val="000C269B"/>
    <w:rsid w:val="000C3130"/>
    <w:rsid w:val="000C489B"/>
    <w:rsid w:val="000C4E7E"/>
    <w:rsid w:val="000C500A"/>
    <w:rsid w:val="000C5053"/>
    <w:rsid w:val="000C51F6"/>
    <w:rsid w:val="000C555C"/>
    <w:rsid w:val="000C58F7"/>
    <w:rsid w:val="000C658F"/>
    <w:rsid w:val="000C6A9F"/>
    <w:rsid w:val="000C6D6B"/>
    <w:rsid w:val="000C7379"/>
    <w:rsid w:val="000C74F4"/>
    <w:rsid w:val="000C7A25"/>
    <w:rsid w:val="000C7CC4"/>
    <w:rsid w:val="000D0C8E"/>
    <w:rsid w:val="000D28CC"/>
    <w:rsid w:val="000D2BFB"/>
    <w:rsid w:val="000D3F68"/>
    <w:rsid w:val="000D70B7"/>
    <w:rsid w:val="000E13CB"/>
    <w:rsid w:val="000E1F0E"/>
    <w:rsid w:val="000E20B8"/>
    <w:rsid w:val="000E3259"/>
    <w:rsid w:val="000E3F87"/>
    <w:rsid w:val="000E4D99"/>
    <w:rsid w:val="000E673A"/>
    <w:rsid w:val="000E7055"/>
    <w:rsid w:val="000E72E5"/>
    <w:rsid w:val="000F07BD"/>
    <w:rsid w:val="000F0F4E"/>
    <w:rsid w:val="000F1206"/>
    <w:rsid w:val="000F1455"/>
    <w:rsid w:val="000F2942"/>
    <w:rsid w:val="000F2E59"/>
    <w:rsid w:val="000F4F24"/>
    <w:rsid w:val="000F5183"/>
    <w:rsid w:val="000F750C"/>
    <w:rsid w:val="000F7EE1"/>
    <w:rsid w:val="00100233"/>
    <w:rsid w:val="0010343C"/>
    <w:rsid w:val="001037DD"/>
    <w:rsid w:val="001049C5"/>
    <w:rsid w:val="00104D94"/>
    <w:rsid w:val="00104DE1"/>
    <w:rsid w:val="00104E87"/>
    <w:rsid w:val="00105757"/>
    <w:rsid w:val="00105FEA"/>
    <w:rsid w:val="001106E0"/>
    <w:rsid w:val="00111990"/>
    <w:rsid w:val="00111B26"/>
    <w:rsid w:val="0011238E"/>
    <w:rsid w:val="0011277E"/>
    <w:rsid w:val="00113C72"/>
    <w:rsid w:val="00113F49"/>
    <w:rsid w:val="0011406F"/>
    <w:rsid w:val="00114D89"/>
    <w:rsid w:val="001150BA"/>
    <w:rsid w:val="0011557A"/>
    <w:rsid w:val="0011746A"/>
    <w:rsid w:val="001174C7"/>
    <w:rsid w:val="00117F1D"/>
    <w:rsid w:val="001203FC"/>
    <w:rsid w:val="0012179E"/>
    <w:rsid w:val="001218C0"/>
    <w:rsid w:val="00121B86"/>
    <w:rsid w:val="00122BBB"/>
    <w:rsid w:val="00125639"/>
    <w:rsid w:val="00125CD2"/>
    <w:rsid w:val="00126730"/>
    <w:rsid w:val="00126943"/>
    <w:rsid w:val="00132B80"/>
    <w:rsid w:val="00132B84"/>
    <w:rsid w:val="001337AA"/>
    <w:rsid w:val="00134B3C"/>
    <w:rsid w:val="00134D4A"/>
    <w:rsid w:val="00135E62"/>
    <w:rsid w:val="0013636C"/>
    <w:rsid w:val="001364A5"/>
    <w:rsid w:val="00136C71"/>
    <w:rsid w:val="0014044A"/>
    <w:rsid w:val="00140D04"/>
    <w:rsid w:val="00140EA6"/>
    <w:rsid w:val="00141143"/>
    <w:rsid w:val="0014129C"/>
    <w:rsid w:val="001412C9"/>
    <w:rsid w:val="00141302"/>
    <w:rsid w:val="00141666"/>
    <w:rsid w:val="001423CF"/>
    <w:rsid w:val="001433C4"/>
    <w:rsid w:val="00143D2F"/>
    <w:rsid w:val="001450DF"/>
    <w:rsid w:val="00145808"/>
    <w:rsid w:val="00145C89"/>
    <w:rsid w:val="001467D3"/>
    <w:rsid w:val="001478E0"/>
    <w:rsid w:val="001500A2"/>
    <w:rsid w:val="001508FA"/>
    <w:rsid w:val="00150934"/>
    <w:rsid w:val="00150A9F"/>
    <w:rsid w:val="00151224"/>
    <w:rsid w:val="00151287"/>
    <w:rsid w:val="00153BFB"/>
    <w:rsid w:val="0015629A"/>
    <w:rsid w:val="00156599"/>
    <w:rsid w:val="00156D20"/>
    <w:rsid w:val="00157BAA"/>
    <w:rsid w:val="00161B8A"/>
    <w:rsid w:val="00162EC3"/>
    <w:rsid w:val="00163AE9"/>
    <w:rsid w:val="0016551A"/>
    <w:rsid w:val="00165F20"/>
    <w:rsid w:val="0016601F"/>
    <w:rsid w:val="00167738"/>
    <w:rsid w:val="001679A7"/>
    <w:rsid w:val="00167C8D"/>
    <w:rsid w:val="001700FE"/>
    <w:rsid w:val="001719CC"/>
    <w:rsid w:val="00173186"/>
    <w:rsid w:val="00173245"/>
    <w:rsid w:val="0017574E"/>
    <w:rsid w:val="00176A8E"/>
    <w:rsid w:val="00180147"/>
    <w:rsid w:val="001807FE"/>
    <w:rsid w:val="00181027"/>
    <w:rsid w:val="001816A0"/>
    <w:rsid w:val="00182F68"/>
    <w:rsid w:val="001832E5"/>
    <w:rsid w:val="001835A3"/>
    <w:rsid w:val="00183AFE"/>
    <w:rsid w:val="00185F74"/>
    <w:rsid w:val="001877A6"/>
    <w:rsid w:val="00190C8D"/>
    <w:rsid w:val="00191402"/>
    <w:rsid w:val="00191614"/>
    <w:rsid w:val="00192793"/>
    <w:rsid w:val="00192A6B"/>
    <w:rsid w:val="0019307F"/>
    <w:rsid w:val="00195DD9"/>
    <w:rsid w:val="00196A9E"/>
    <w:rsid w:val="001A0F07"/>
    <w:rsid w:val="001A10F8"/>
    <w:rsid w:val="001A127B"/>
    <w:rsid w:val="001A14AE"/>
    <w:rsid w:val="001A16DB"/>
    <w:rsid w:val="001A170C"/>
    <w:rsid w:val="001A280A"/>
    <w:rsid w:val="001A565F"/>
    <w:rsid w:val="001A57F2"/>
    <w:rsid w:val="001B00E2"/>
    <w:rsid w:val="001B04D6"/>
    <w:rsid w:val="001B0DB1"/>
    <w:rsid w:val="001B1959"/>
    <w:rsid w:val="001B1B64"/>
    <w:rsid w:val="001B21F9"/>
    <w:rsid w:val="001B28E0"/>
    <w:rsid w:val="001B28EA"/>
    <w:rsid w:val="001B2BEE"/>
    <w:rsid w:val="001B42DE"/>
    <w:rsid w:val="001B51C9"/>
    <w:rsid w:val="001B586A"/>
    <w:rsid w:val="001B6BB7"/>
    <w:rsid w:val="001B7140"/>
    <w:rsid w:val="001B77D4"/>
    <w:rsid w:val="001C01EE"/>
    <w:rsid w:val="001C0750"/>
    <w:rsid w:val="001C08AF"/>
    <w:rsid w:val="001C0F0D"/>
    <w:rsid w:val="001C22A1"/>
    <w:rsid w:val="001C236A"/>
    <w:rsid w:val="001C34F1"/>
    <w:rsid w:val="001C3ACA"/>
    <w:rsid w:val="001C3F0D"/>
    <w:rsid w:val="001C4007"/>
    <w:rsid w:val="001C4210"/>
    <w:rsid w:val="001C4739"/>
    <w:rsid w:val="001C48B6"/>
    <w:rsid w:val="001C5AAB"/>
    <w:rsid w:val="001C5DD2"/>
    <w:rsid w:val="001C69E9"/>
    <w:rsid w:val="001C6B8B"/>
    <w:rsid w:val="001C7A1B"/>
    <w:rsid w:val="001C7A46"/>
    <w:rsid w:val="001D04FA"/>
    <w:rsid w:val="001D054D"/>
    <w:rsid w:val="001D1538"/>
    <w:rsid w:val="001D22E2"/>
    <w:rsid w:val="001D3C98"/>
    <w:rsid w:val="001D3E69"/>
    <w:rsid w:val="001D4824"/>
    <w:rsid w:val="001D5068"/>
    <w:rsid w:val="001D50E7"/>
    <w:rsid w:val="001D5225"/>
    <w:rsid w:val="001D7370"/>
    <w:rsid w:val="001D78DD"/>
    <w:rsid w:val="001D7DAC"/>
    <w:rsid w:val="001E0D6A"/>
    <w:rsid w:val="001E180C"/>
    <w:rsid w:val="001E2DA3"/>
    <w:rsid w:val="001E3063"/>
    <w:rsid w:val="001E318E"/>
    <w:rsid w:val="001E428B"/>
    <w:rsid w:val="001E4CFD"/>
    <w:rsid w:val="001E64ED"/>
    <w:rsid w:val="001E685E"/>
    <w:rsid w:val="001E6C71"/>
    <w:rsid w:val="001E7684"/>
    <w:rsid w:val="001E7D2E"/>
    <w:rsid w:val="001E7F89"/>
    <w:rsid w:val="001E7F96"/>
    <w:rsid w:val="001F0759"/>
    <w:rsid w:val="001F10E4"/>
    <w:rsid w:val="001F1F24"/>
    <w:rsid w:val="001F2112"/>
    <w:rsid w:val="001F24EE"/>
    <w:rsid w:val="001F2AC0"/>
    <w:rsid w:val="001F3093"/>
    <w:rsid w:val="001F47C4"/>
    <w:rsid w:val="001F4BEC"/>
    <w:rsid w:val="001F63D2"/>
    <w:rsid w:val="001F6E0D"/>
    <w:rsid w:val="001F7B9B"/>
    <w:rsid w:val="00201A89"/>
    <w:rsid w:val="00202737"/>
    <w:rsid w:val="0020317F"/>
    <w:rsid w:val="002039A5"/>
    <w:rsid w:val="00204004"/>
    <w:rsid w:val="00205173"/>
    <w:rsid w:val="00205203"/>
    <w:rsid w:val="00205D7B"/>
    <w:rsid w:val="00205EBC"/>
    <w:rsid w:val="00206CE6"/>
    <w:rsid w:val="00206DD2"/>
    <w:rsid w:val="00206FAA"/>
    <w:rsid w:val="00207809"/>
    <w:rsid w:val="002116A8"/>
    <w:rsid w:val="002149BB"/>
    <w:rsid w:val="00215D3D"/>
    <w:rsid w:val="002160E8"/>
    <w:rsid w:val="002170D8"/>
    <w:rsid w:val="00220ACE"/>
    <w:rsid w:val="002213BA"/>
    <w:rsid w:val="00221753"/>
    <w:rsid w:val="00221757"/>
    <w:rsid w:val="00223103"/>
    <w:rsid w:val="0022316A"/>
    <w:rsid w:val="00223495"/>
    <w:rsid w:val="00224AF2"/>
    <w:rsid w:val="00225248"/>
    <w:rsid w:val="002255E9"/>
    <w:rsid w:val="0022619F"/>
    <w:rsid w:val="00226697"/>
    <w:rsid w:val="00227288"/>
    <w:rsid w:val="002308CD"/>
    <w:rsid w:val="00230F7D"/>
    <w:rsid w:val="002313BD"/>
    <w:rsid w:val="00231B13"/>
    <w:rsid w:val="002325E3"/>
    <w:rsid w:val="00232A5A"/>
    <w:rsid w:val="0023302F"/>
    <w:rsid w:val="0023320D"/>
    <w:rsid w:val="00233302"/>
    <w:rsid w:val="00233368"/>
    <w:rsid w:val="00233412"/>
    <w:rsid w:val="00233A9A"/>
    <w:rsid w:val="00233ADD"/>
    <w:rsid w:val="00233DDB"/>
    <w:rsid w:val="0023411F"/>
    <w:rsid w:val="0023451E"/>
    <w:rsid w:val="00234786"/>
    <w:rsid w:val="00234C6E"/>
    <w:rsid w:val="002352D7"/>
    <w:rsid w:val="00242131"/>
    <w:rsid w:val="00245554"/>
    <w:rsid w:val="00245F64"/>
    <w:rsid w:val="00246D3E"/>
    <w:rsid w:val="002501EC"/>
    <w:rsid w:val="00250551"/>
    <w:rsid w:val="00250EDF"/>
    <w:rsid w:val="00251315"/>
    <w:rsid w:val="0025151D"/>
    <w:rsid w:val="00252515"/>
    <w:rsid w:val="00252743"/>
    <w:rsid w:val="0025291B"/>
    <w:rsid w:val="002538AB"/>
    <w:rsid w:val="0025578B"/>
    <w:rsid w:val="00255E66"/>
    <w:rsid w:val="00260C49"/>
    <w:rsid w:val="0026134A"/>
    <w:rsid w:val="002618F4"/>
    <w:rsid w:val="00262B03"/>
    <w:rsid w:val="00262DAA"/>
    <w:rsid w:val="002644E9"/>
    <w:rsid w:val="00265642"/>
    <w:rsid w:val="0026568D"/>
    <w:rsid w:val="00265B7D"/>
    <w:rsid w:val="0026706A"/>
    <w:rsid w:val="00267425"/>
    <w:rsid w:val="00267949"/>
    <w:rsid w:val="00267E8C"/>
    <w:rsid w:val="00270602"/>
    <w:rsid w:val="0027176C"/>
    <w:rsid w:val="00271A16"/>
    <w:rsid w:val="00271EAD"/>
    <w:rsid w:val="00275213"/>
    <w:rsid w:val="00275DD1"/>
    <w:rsid w:val="0027612A"/>
    <w:rsid w:val="002767EA"/>
    <w:rsid w:val="00277917"/>
    <w:rsid w:val="00281020"/>
    <w:rsid w:val="00281630"/>
    <w:rsid w:val="002833E0"/>
    <w:rsid w:val="00283E4E"/>
    <w:rsid w:val="0028434D"/>
    <w:rsid w:val="00284684"/>
    <w:rsid w:val="00284E53"/>
    <w:rsid w:val="00285587"/>
    <w:rsid w:val="00285982"/>
    <w:rsid w:val="00285DC4"/>
    <w:rsid w:val="002862CD"/>
    <w:rsid w:val="00286762"/>
    <w:rsid w:val="00290AE0"/>
    <w:rsid w:val="00290C96"/>
    <w:rsid w:val="00292B77"/>
    <w:rsid w:val="002953B0"/>
    <w:rsid w:val="00295793"/>
    <w:rsid w:val="002965C2"/>
    <w:rsid w:val="00296F76"/>
    <w:rsid w:val="002A1659"/>
    <w:rsid w:val="002A28D1"/>
    <w:rsid w:val="002A35FF"/>
    <w:rsid w:val="002A3B1C"/>
    <w:rsid w:val="002A4736"/>
    <w:rsid w:val="002A5358"/>
    <w:rsid w:val="002A6F49"/>
    <w:rsid w:val="002A75A8"/>
    <w:rsid w:val="002A7AB4"/>
    <w:rsid w:val="002A7CD3"/>
    <w:rsid w:val="002B058E"/>
    <w:rsid w:val="002B0F61"/>
    <w:rsid w:val="002B13DB"/>
    <w:rsid w:val="002B1A0A"/>
    <w:rsid w:val="002B1B95"/>
    <w:rsid w:val="002B216E"/>
    <w:rsid w:val="002B27F3"/>
    <w:rsid w:val="002B3D00"/>
    <w:rsid w:val="002B3D63"/>
    <w:rsid w:val="002B45B1"/>
    <w:rsid w:val="002B5600"/>
    <w:rsid w:val="002B5721"/>
    <w:rsid w:val="002B5883"/>
    <w:rsid w:val="002B704F"/>
    <w:rsid w:val="002B7939"/>
    <w:rsid w:val="002C2F99"/>
    <w:rsid w:val="002C3437"/>
    <w:rsid w:val="002C3A2F"/>
    <w:rsid w:val="002C3BCD"/>
    <w:rsid w:val="002C464F"/>
    <w:rsid w:val="002C4923"/>
    <w:rsid w:val="002C513D"/>
    <w:rsid w:val="002C56AF"/>
    <w:rsid w:val="002C583E"/>
    <w:rsid w:val="002C5957"/>
    <w:rsid w:val="002C65EA"/>
    <w:rsid w:val="002C7644"/>
    <w:rsid w:val="002D1856"/>
    <w:rsid w:val="002D1C63"/>
    <w:rsid w:val="002D2465"/>
    <w:rsid w:val="002D302D"/>
    <w:rsid w:val="002D4A3E"/>
    <w:rsid w:val="002D634D"/>
    <w:rsid w:val="002D6A7E"/>
    <w:rsid w:val="002D7657"/>
    <w:rsid w:val="002D77EB"/>
    <w:rsid w:val="002E0554"/>
    <w:rsid w:val="002E0E45"/>
    <w:rsid w:val="002E1373"/>
    <w:rsid w:val="002E1491"/>
    <w:rsid w:val="002E163A"/>
    <w:rsid w:val="002E1B8C"/>
    <w:rsid w:val="002E2471"/>
    <w:rsid w:val="002E2918"/>
    <w:rsid w:val="002E3405"/>
    <w:rsid w:val="002E372F"/>
    <w:rsid w:val="002E39F9"/>
    <w:rsid w:val="002E4704"/>
    <w:rsid w:val="002E5398"/>
    <w:rsid w:val="002E5F7B"/>
    <w:rsid w:val="002E7A49"/>
    <w:rsid w:val="002F05EA"/>
    <w:rsid w:val="002F08E5"/>
    <w:rsid w:val="002F1550"/>
    <w:rsid w:val="002F15A3"/>
    <w:rsid w:val="002F1843"/>
    <w:rsid w:val="002F1D03"/>
    <w:rsid w:val="002F1FA7"/>
    <w:rsid w:val="002F2C17"/>
    <w:rsid w:val="002F2FF1"/>
    <w:rsid w:val="002F35F5"/>
    <w:rsid w:val="002F468C"/>
    <w:rsid w:val="002F5091"/>
    <w:rsid w:val="002F583E"/>
    <w:rsid w:val="002F643D"/>
    <w:rsid w:val="002F672F"/>
    <w:rsid w:val="002F7318"/>
    <w:rsid w:val="002F7569"/>
    <w:rsid w:val="002F7D69"/>
    <w:rsid w:val="00301879"/>
    <w:rsid w:val="0030270F"/>
    <w:rsid w:val="00304653"/>
    <w:rsid w:val="00304A22"/>
    <w:rsid w:val="00304F5E"/>
    <w:rsid w:val="003051B4"/>
    <w:rsid w:val="00305A70"/>
    <w:rsid w:val="003064A7"/>
    <w:rsid w:val="003066DD"/>
    <w:rsid w:val="003068B7"/>
    <w:rsid w:val="0030726E"/>
    <w:rsid w:val="00307F9D"/>
    <w:rsid w:val="00310B3E"/>
    <w:rsid w:val="00311872"/>
    <w:rsid w:val="00311F17"/>
    <w:rsid w:val="003148D2"/>
    <w:rsid w:val="00316460"/>
    <w:rsid w:val="003165AC"/>
    <w:rsid w:val="003165D8"/>
    <w:rsid w:val="00317801"/>
    <w:rsid w:val="003206A6"/>
    <w:rsid w:val="00320FE4"/>
    <w:rsid w:val="00322071"/>
    <w:rsid w:val="003221B2"/>
    <w:rsid w:val="0032245A"/>
    <w:rsid w:val="003233FA"/>
    <w:rsid w:val="0032347D"/>
    <w:rsid w:val="0032380C"/>
    <w:rsid w:val="00324095"/>
    <w:rsid w:val="003243D3"/>
    <w:rsid w:val="00324870"/>
    <w:rsid w:val="00324C1D"/>
    <w:rsid w:val="003253F9"/>
    <w:rsid w:val="003256C7"/>
    <w:rsid w:val="00330BB4"/>
    <w:rsid w:val="00331308"/>
    <w:rsid w:val="00331A2D"/>
    <w:rsid w:val="00332C63"/>
    <w:rsid w:val="00333001"/>
    <w:rsid w:val="00333644"/>
    <w:rsid w:val="00333DBC"/>
    <w:rsid w:val="00334327"/>
    <w:rsid w:val="00334EC5"/>
    <w:rsid w:val="00335D93"/>
    <w:rsid w:val="00336BD5"/>
    <w:rsid w:val="00337446"/>
    <w:rsid w:val="00340A04"/>
    <w:rsid w:val="00341415"/>
    <w:rsid w:val="0034146E"/>
    <w:rsid w:val="00341890"/>
    <w:rsid w:val="0034254D"/>
    <w:rsid w:val="003425CF"/>
    <w:rsid w:val="00342A6E"/>
    <w:rsid w:val="00342B1E"/>
    <w:rsid w:val="00342CB8"/>
    <w:rsid w:val="00345308"/>
    <w:rsid w:val="003453B9"/>
    <w:rsid w:val="003456DA"/>
    <w:rsid w:val="00345F00"/>
    <w:rsid w:val="0034627D"/>
    <w:rsid w:val="003507C0"/>
    <w:rsid w:val="00351130"/>
    <w:rsid w:val="003527DE"/>
    <w:rsid w:val="00353B3C"/>
    <w:rsid w:val="00353D57"/>
    <w:rsid w:val="00354562"/>
    <w:rsid w:val="0035471C"/>
    <w:rsid w:val="00354829"/>
    <w:rsid w:val="00354E59"/>
    <w:rsid w:val="003556F0"/>
    <w:rsid w:val="00356D92"/>
    <w:rsid w:val="00360239"/>
    <w:rsid w:val="00360C6C"/>
    <w:rsid w:val="003612C7"/>
    <w:rsid w:val="0036162E"/>
    <w:rsid w:val="00361D7A"/>
    <w:rsid w:val="003626DC"/>
    <w:rsid w:val="00362812"/>
    <w:rsid w:val="003633A5"/>
    <w:rsid w:val="00364A81"/>
    <w:rsid w:val="00365F04"/>
    <w:rsid w:val="003661E5"/>
    <w:rsid w:val="00367A71"/>
    <w:rsid w:val="003706D3"/>
    <w:rsid w:val="00370F67"/>
    <w:rsid w:val="003723B2"/>
    <w:rsid w:val="0037298E"/>
    <w:rsid w:val="00373A36"/>
    <w:rsid w:val="00373D37"/>
    <w:rsid w:val="00374E89"/>
    <w:rsid w:val="003757F2"/>
    <w:rsid w:val="0037590E"/>
    <w:rsid w:val="00377029"/>
    <w:rsid w:val="00377332"/>
    <w:rsid w:val="003773C8"/>
    <w:rsid w:val="0037769E"/>
    <w:rsid w:val="00380FD7"/>
    <w:rsid w:val="003823E2"/>
    <w:rsid w:val="00382CAC"/>
    <w:rsid w:val="00384440"/>
    <w:rsid w:val="003863BD"/>
    <w:rsid w:val="00387DD6"/>
    <w:rsid w:val="00390601"/>
    <w:rsid w:val="00390969"/>
    <w:rsid w:val="003909C2"/>
    <w:rsid w:val="00390C5B"/>
    <w:rsid w:val="00391375"/>
    <w:rsid w:val="00391ED4"/>
    <w:rsid w:val="00392D27"/>
    <w:rsid w:val="00393245"/>
    <w:rsid w:val="00393C35"/>
    <w:rsid w:val="00393D71"/>
    <w:rsid w:val="00395A21"/>
    <w:rsid w:val="003966EE"/>
    <w:rsid w:val="00396920"/>
    <w:rsid w:val="00396972"/>
    <w:rsid w:val="00396ED8"/>
    <w:rsid w:val="003A0C59"/>
    <w:rsid w:val="003A2BB4"/>
    <w:rsid w:val="003A3A1C"/>
    <w:rsid w:val="003A4554"/>
    <w:rsid w:val="003A45D8"/>
    <w:rsid w:val="003A4CB6"/>
    <w:rsid w:val="003A50E2"/>
    <w:rsid w:val="003A53B8"/>
    <w:rsid w:val="003A556C"/>
    <w:rsid w:val="003A5B23"/>
    <w:rsid w:val="003A5EB0"/>
    <w:rsid w:val="003A69FD"/>
    <w:rsid w:val="003A6D46"/>
    <w:rsid w:val="003A730C"/>
    <w:rsid w:val="003A7B83"/>
    <w:rsid w:val="003B1A41"/>
    <w:rsid w:val="003B3F92"/>
    <w:rsid w:val="003B4FA0"/>
    <w:rsid w:val="003B513B"/>
    <w:rsid w:val="003B6E1E"/>
    <w:rsid w:val="003C0904"/>
    <w:rsid w:val="003C0BC0"/>
    <w:rsid w:val="003C0DDB"/>
    <w:rsid w:val="003C268D"/>
    <w:rsid w:val="003C2E6C"/>
    <w:rsid w:val="003C33E7"/>
    <w:rsid w:val="003C39B0"/>
    <w:rsid w:val="003C4070"/>
    <w:rsid w:val="003C495D"/>
    <w:rsid w:val="003C4B81"/>
    <w:rsid w:val="003C4CE0"/>
    <w:rsid w:val="003C7BFC"/>
    <w:rsid w:val="003D0AF0"/>
    <w:rsid w:val="003D0F0B"/>
    <w:rsid w:val="003D16A7"/>
    <w:rsid w:val="003D187F"/>
    <w:rsid w:val="003D19E3"/>
    <w:rsid w:val="003D23D4"/>
    <w:rsid w:val="003D25BE"/>
    <w:rsid w:val="003D2ABD"/>
    <w:rsid w:val="003D2EA2"/>
    <w:rsid w:val="003D3083"/>
    <w:rsid w:val="003D33A4"/>
    <w:rsid w:val="003D4839"/>
    <w:rsid w:val="003D4F5B"/>
    <w:rsid w:val="003D576E"/>
    <w:rsid w:val="003D5864"/>
    <w:rsid w:val="003D59FB"/>
    <w:rsid w:val="003D624F"/>
    <w:rsid w:val="003D6905"/>
    <w:rsid w:val="003D6BC9"/>
    <w:rsid w:val="003D6F58"/>
    <w:rsid w:val="003E1151"/>
    <w:rsid w:val="003E30C5"/>
    <w:rsid w:val="003E532A"/>
    <w:rsid w:val="003E53DB"/>
    <w:rsid w:val="003E5425"/>
    <w:rsid w:val="003E5446"/>
    <w:rsid w:val="003E5FA2"/>
    <w:rsid w:val="003E610B"/>
    <w:rsid w:val="003E76B4"/>
    <w:rsid w:val="003F07AE"/>
    <w:rsid w:val="003F229A"/>
    <w:rsid w:val="003F229D"/>
    <w:rsid w:val="003F2DF6"/>
    <w:rsid w:val="003F2EE8"/>
    <w:rsid w:val="003F30A1"/>
    <w:rsid w:val="003F35C5"/>
    <w:rsid w:val="003F5D38"/>
    <w:rsid w:val="003F6638"/>
    <w:rsid w:val="003F6924"/>
    <w:rsid w:val="003F6A57"/>
    <w:rsid w:val="003F6ACD"/>
    <w:rsid w:val="003F7ED3"/>
    <w:rsid w:val="004000BA"/>
    <w:rsid w:val="00400135"/>
    <w:rsid w:val="00400AAC"/>
    <w:rsid w:val="00401697"/>
    <w:rsid w:val="00401739"/>
    <w:rsid w:val="00401EFF"/>
    <w:rsid w:val="00405507"/>
    <w:rsid w:val="004057AA"/>
    <w:rsid w:val="00405875"/>
    <w:rsid w:val="00405C40"/>
    <w:rsid w:val="0040649D"/>
    <w:rsid w:val="00406735"/>
    <w:rsid w:val="00407BBA"/>
    <w:rsid w:val="0041000A"/>
    <w:rsid w:val="004100B8"/>
    <w:rsid w:val="0041034F"/>
    <w:rsid w:val="0041165B"/>
    <w:rsid w:val="00412691"/>
    <w:rsid w:val="00412DB1"/>
    <w:rsid w:val="0041368A"/>
    <w:rsid w:val="00414449"/>
    <w:rsid w:val="004147AE"/>
    <w:rsid w:val="00414C1E"/>
    <w:rsid w:val="00416555"/>
    <w:rsid w:val="0041660D"/>
    <w:rsid w:val="00416A63"/>
    <w:rsid w:val="00420812"/>
    <w:rsid w:val="004225ED"/>
    <w:rsid w:val="00423D7E"/>
    <w:rsid w:val="00423E80"/>
    <w:rsid w:val="004243A0"/>
    <w:rsid w:val="004246CD"/>
    <w:rsid w:val="004265FE"/>
    <w:rsid w:val="00426B05"/>
    <w:rsid w:val="00427031"/>
    <w:rsid w:val="004272D5"/>
    <w:rsid w:val="004278C1"/>
    <w:rsid w:val="00427F7B"/>
    <w:rsid w:val="0043092A"/>
    <w:rsid w:val="00431DF5"/>
    <w:rsid w:val="004323C0"/>
    <w:rsid w:val="00433221"/>
    <w:rsid w:val="00433662"/>
    <w:rsid w:val="004347BB"/>
    <w:rsid w:val="004348EA"/>
    <w:rsid w:val="00434B21"/>
    <w:rsid w:val="004365B9"/>
    <w:rsid w:val="0043768B"/>
    <w:rsid w:val="00437978"/>
    <w:rsid w:val="00440275"/>
    <w:rsid w:val="004413CC"/>
    <w:rsid w:val="00441CE8"/>
    <w:rsid w:val="00443004"/>
    <w:rsid w:val="0044330C"/>
    <w:rsid w:val="00443C0B"/>
    <w:rsid w:val="00444377"/>
    <w:rsid w:val="00444841"/>
    <w:rsid w:val="004450F4"/>
    <w:rsid w:val="004469FE"/>
    <w:rsid w:val="00446E65"/>
    <w:rsid w:val="00447431"/>
    <w:rsid w:val="0044746B"/>
    <w:rsid w:val="004475A6"/>
    <w:rsid w:val="004507E9"/>
    <w:rsid w:val="004510EE"/>
    <w:rsid w:val="004515EB"/>
    <w:rsid w:val="00452210"/>
    <w:rsid w:val="004525B5"/>
    <w:rsid w:val="00452785"/>
    <w:rsid w:val="00453847"/>
    <w:rsid w:val="0045443D"/>
    <w:rsid w:val="0045618F"/>
    <w:rsid w:val="00456E5F"/>
    <w:rsid w:val="0045777C"/>
    <w:rsid w:val="00460C32"/>
    <w:rsid w:val="00460F48"/>
    <w:rsid w:val="00461F77"/>
    <w:rsid w:val="004633E8"/>
    <w:rsid w:val="00463516"/>
    <w:rsid w:val="00463924"/>
    <w:rsid w:val="004639AF"/>
    <w:rsid w:val="004647E1"/>
    <w:rsid w:val="004657A9"/>
    <w:rsid w:val="00466BD0"/>
    <w:rsid w:val="00466FF7"/>
    <w:rsid w:val="004707C6"/>
    <w:rsid w:val="00474416"/>
    <w:rsid w:val="0047512F"/>
    <w:rsid w:val="00475C0F"/>
    <w:rsid w:val="00477CD1"/>
    <w:rsid w:val="0048158E"/>
    <w:rsid w:val="0048248D"/>
    <w:rsid w:val="0048400B"/>
    <w:rsid w:val="00484794"/>
    <w:rsid w:val="00485C89"/>
    <w:rsid w:val="004861A8"/>
    <w:rsid w:val="0048680A"/>
    <w:rsid w:val="00490401"/>
    <w:rsid w:val="004904E8"/>
    <w:rsid w:val="00491953"/>
    <w:rsid w:val="00492661"/>
    <w:rsid w:val="004933F9"/>
    <w:rsid w:val="004939C6"/>
    <w:rsid w:val="00494F98"/>
    <w:rsid w:val="00495F70"/>
    <w:rsid w:val="00496778"/>
    <w:rsid w:val="004967F4"/>
    <w:rsid w:val="004977AD"/>
    <w:rsid w:val="00497F9F"/>
    <w:rsid w:val="004A060D"/>
    <w:rsid w:val="004A0A58"/>
    <w:rsid w:val="004A1533"/>
    <w:rsid w:val="004A1CD2"/>
    <w:rsid w:val="004A1DB9"/>
    <w:rsid w:val="004A3F24"/>
    <w:rsid w:val="004A40DC"/>
    <w:rsid w:val="004A5038"/>
    <w:rsid w:val="004A5063"/>
    <w:rsid w:val="004A64D7"/>
    <w:rsid w:val="004A65E8"/>
    <w:rsid w:val="004A6B5A"/>
    <w:rsid w:val="004A73F4"/>
    <w:rsid w:val="004B089D"/>
    <w:rsid w:val="004B0B21"/>
    <w:rsid w:val="004B0EBB"/>
    <w:rsid w:val="004B1219"/>
    <w:rsid w:val="004B1472"/>
    <w:rsid w:val="004B149C"/>
    <w:rsid w:val="004B1793"/>
    <w:rsid w:val="004B17F1"/>
    <w:rsid w:val="004B2802"/>
    <w:rsid w:val="004B2E8A"/>
    <w:rsid w:val="004B496D"/>
    <w:rsid w:val="004B4A9E"/>
    <w:rsid w:val="004B4BD0"/>
    <w:rsid w:val="004B5752"/>
    <w:rsid w:val="004B57CA"/>
    <w:rsid w:val="004B5DEB"/>
    <w:rsid w:val="004B6858"/>
    <w:rsid w:val="004B69C3"/>
    <w:rsid w:val="004B7183"/>
    <w:rsid w:val="004B722B"/>
    <w:rsid w:val="004C0C3F"/>
    <w:rsid w:val="004C0FAB"/>
    <w:rsid w:val="004C2261"/>
    <w:rsid w:val="004C570E"/>
    <w:rsid w:val="004C5E93"/>
    <w:rsid w:val="004C626E"/>
    <w:rsid w:val="004C70F3"/>
    <w:rsid w:val="004C731C"/>
    <w:rsid w:val="004C741D"/>
    <w:rsid w:val="004C7A19"/>
    <w:rsid w:val="004D0EC2"/>
    <w:rsid w:val="004D1202"/>
    <w:rsid w:val="004D1760"/>
    <w:rsid w:val="004D2DD9"/>
    <w:rsid w:val="004D3AB5"/>
    <w:rsid w:val="004D3FEE"/>
    <w:rsid w:val="004D49A3"/>
    <w:rsid w:val="004D5C16"/>
    <w:rsid w:val="004D5FF0"/>
    <w:rsid w:val="004D610B"/>
    <w:rsid w:val="004D726D"/>
    <w:rsid w:val="004D75B6"/>
    <w:rsid w:val="004E0A91"/>
    <w:rsid w:val="004E286B"/>
    <w:rsid w:val="004E3279"/>
    <w:rsid w:val="004E3A1C"/>
    <w:rsid w:val="004E403F"/>
    <w:rsid w:val="004E41AB"/>
    <w:rsid w:val="004E4DDE"/>
    <w:rsid w:val="004E5FDB"/>
    <w:rsid w:val="004E6B3F"/>
    <w:rsid w:val="004E7C10"/>
    <w:rsid w:val="004F05C5"/>
    <w:rsid w:val="004F09A0"/>
    <w:rsid w:val="004F0E7F"/>
    <w:rsid w:val="004F2EBD"/>
    <w:rsid w:val="004F31CB"/>
    <w:rsid w:val="004F437A"/>
    <w:rsid w:val="004F4EFC"/>
    <w:rsid w:val="004F5858"/>
    <w:rsid w:val="004F6552"/>
    <w:rsid w:val="004F6DA5"/>
    <w:rsid w:val="004F745A"/>
    <w:rsid w:val="004F7EF3"/>
    <w:rsid w:val="005022D4"/>
    <w:rsid w:val="0050273A"/>
    <w:rsid w:val="00502785"/>
    <w:rsid w:val="00503942"/>
    <w:rsid w:val="00504E25"/>
    <w:rsid w:val="00504E6E"/>
    <w:rsid w:val="0050508C"/>
    <w:rsid w:val="0050520D"/>
    <w:rsid w:val="005054B7"/>
    <w:rsid w:val="00505561"/>
    <w:rsid w:val="005058A9"/>
    <w:rsid w:val="00506A73"/>
    <w:rsid w:val="00507C6A"/>
    <w:rsid w:val="00510C38"/>
    <w:rsid w:val="00511524"/>
    <w:rsid w:val="00511621"/>
    <w:rsid w:val="005123C8"/>
    <w:rsid w:val="005128F6"/>
    <w:rsid w:val="0051314D"/>
    <w:rsid w:val="00515922"/>
    <w:rsid w:val="0051667C"/>
    <w:rsid w:val="0051799A"/>
    <w:rsid w:val="005203FA"/>
    <w:rsid w:val="00520B5B"/>
    <w:rsid w:val="005220E2"/>
    <w:rsid w:val="00522684"/>
    <w:rsid w:val="00522B06"/>
    <w:rsid w:val="00523337"/>
    <w:rsid w:val="0052404A"/>
    <w:rsid w:val="00525BCE"/>
    <w:rsid w:val="00527456"/>
    <w:rsid w:val="00527608"/>
    <w:rsid w:val="00527888"/>
    <w:rsid w:val="005303F3"/>
    <w:rsid w:val="0053044B"/>
    <w:rsid w:val="0053089B"/>
    <w:rsid w:val="0053175A"/>
    <w:rsid w:val="00531CAA"/>
    <w:rsid w:val="005321E4"/>
    <w:rsid w:val="00532465"/>
    <w:rsid w:val="005327A2"/>
    <w:rsid w:val="0053282F"/>
    <w:rsid w:val="005336FD"/>
    <w:rsid w:val="00533795"/>
    <w:rsid w:val="00533856"/>
    <w:rsid w:val="00534FFA"/>
    <w:rsid w:val="00536C9C"/>
    <w:rsid w:val="00536F9A"/>
    <w:rsid w:val="00537F6E"/>
    <w:rsid w:val="00540337"/>
    <w:rsid w:val="005403ED"/>
    <w:rsid w:val="00540FAB"/>
    <w:rsid w:val="00541021"/>
    <w:rsid w:val="005416E5"/>
    <w:rsid w:val="0054214F"/>
    <w:rsid w:val="00542347"/>
    <w:rsid w:val="005432B6"/>
    <w:rsid w:val="005432C8"/>
    <w:rsid w:val="00543FBD"/>
    <w:rsid w:val="00544543"/>
    <w:rsid w:val="00544A1F"/>
    <w:rsid w:val="00545AF5"/>
    <w:rsid w:val="0054602E"/>
    <w:rsid w:val="00546120"/>
    <w:rsid w:val="0054659B"/>
    <w:rsid w:val="005468F6"/>
    <w:rsid w:val="00546B3A"/>
    <w:rsid w:val="0054796F"/>
    <w:rsid w:val="005506F2"/>
    <w:rsid w:val="005507F2"/>
    <w:rsid w:val="00551B15"/>
    <w:rsid w:val="00551CDE"/>
    <w:rsid w:val="00551EFE"/>
    <w:rsid w:val="00553612"/>
    <w:rsid w:val="005540E5"/>
    <w:rsid w:val="00554851"/>
    <w:rsid w:val="00555079"/>
    <w:rsid w:val="00555A12"/>
    <w:rsid w:val="005571E4"/>
    <w:rsid w:val="00557567"/>
    <w:rsid w:val="00557FDA"/>
    <w:rsid w:val="00560219"/>
    <w:rsid w:val="005603E9"/>
    <w:rsid w:val="0056069E"/>
    <w:rsid w:val="00563473"/>
    <w:rsid w:val="00563ECC"/>
    <w:rsid w:val="0056438D"/>
    <w:rsid w:val="00565700"/>
    <w:rsid w:val="00565CA4"/>
    <w:rsid w:val="00566185"/>
    <w:rsid w:val="00566477"/>
    <w:rsid w:val="00566496"/>
    <w:rsid w:val="00566730"/>
    <w:rsid w:val="005667C4"/>
    <w:rsid w:val="00570604"/>
    <w:rsid w:val="00570680"/>
    <w:rsid w:val="00570BA8"/>
    <w:rsid w:val="00570F1A"/>
    <w:rsid w:val="00572AC9"/>
    <w:rsid w:val="00572DEF"/>
    <w:rsid w:val="00573171"/>
    <w:rsid w:val="00576FEF"/>
    <w:rsid w:val="005777FE"/>
    <w:rsid w:val="00580243"/>
    <w:rsid w:val="00580898"/>
    <w:rsid w:val="005812F4"/>
    <w:rsid w:val="005821B0"/>
    <w:rsid w:val="00583125"/>
    <w:rsid w:val="00583AEB"/>
    <w:rsid w:val="00583BF5"/>
    <w:rsid w:val="00583FC9"/>
    <w:rsid w:val="005845BA"/>
    <w:rsid w:val="00585C73"/>
    <w:rsid w:val="00586513"/>
    <w:rsid w:val="00586D9D"/>
    <w:rsid w:val="00587CCF"/>
    <w:rsid w:val="005901AD"/>
    <w:rsid w:val="00591409"/>
    <w:rsid w:val="00591D81"/>
    <w:rsid w:val="00592C45"/>
    <w:rsid w:val="00592EF3"/>
    <w:rsid w:val="00592F7C"/>
    <w:rsid w:val="005935AD"/>
    <w:rsid w:val="00594427"/>
    <w:rsid w:val="005956FB"/>
    <w:rsid w:val="0059652C"/>
    <w:rsid w:val="005969A5"/>
    <w:rsid w:val="00596FCC"/>
    <w:rsid w:val="0059766C"/>
    <w:rsid w:val="00597969"/>
    <w:rsid w:val="00597D9C"/>
    <w:rsid w:val="005A069A"/>
    <w:rsid w:val="005A196F"/>
    <w:rsid w:val="005A1B0B"/>
    <w:rsid w:val="005A24C0"/>
    <w:rsid w:val="005A2CF1"/>
    <w:rsid w:val="005A3646"/>
    <w:rsid w:val="005A4861"/>
    <w:rsid w:val="005A54F8"/>
    <w:rsid w:val="005A62F2"/>
    <w:rsid w:val="005A6ADC"/>
    <w:rsid w:val="005A6AE2"/>
    <w:rsid w:val="005A758F"/>
    <w:rsid w:val="005A7791"/>
    <w:rsid w:val="005B0A99"/>
    <w:rsid w:val="005B2A30"/>
    <w:rsid w:val="005B394A"/>
    <w:rsid w:val="005B5042"/>
    <w:rsid w:val="005B52DE"/>
    <w:rsid w:val="005B71FB"/>
    <w:rsid w:val="005C0C5D"/>
    <w:rsid w:val="005C1855"/>
    <w:rsid w:val="005C1D57"/>
    <w:rsid w:val="005C1DAF"/>
    <w:rsid w:val="005C2FD4"/>
    <w:rsid w:val="005C42F1"/>
    <w:rsid w:val="005C4836"/>
    <w:rsid w:val="005C6235"/>
    <w:rsid w:val="005C6595"/>
    <w:rsid w:val="005C6E1B"/>
    <w:rsid w:val="005C737C"/>
    <w:rsid w:val="005C74DB"/>
    <w:rsid w:val="005D133F"/>
    <w:rsid w:val="005D1680"/>
    <w:rsid w:val="005D347F"/>
    <w:rsid w:val="005D52D2"/>
    <w:rsid w:val="005D56CA"/>
    <w:rsid w:val="005D5BE6"/>
    <w:rsid w:val="005D5E94"/>
    <w:rsid w:val="005D6455"/>
    <w:rsid w:val="005D6672"/>
    <w:rsid w:val="005D74A1"/>
    <w:rsid w:val="005D7A87"/>
    <w:rsid w:val="005E0526"/>
    <w:rsid w:val="005E112E"/>
    <w:rsid w:val="005E1279"/>
    <w:rsid w:val="005E14BE"/>
    <w:rsid w:val="005E16E2"/>
    <w:rsid w:val="005E1D0A"/>
    <w:rsid w:val="005E20DB"/>
    <w:rsid w:val="005E3509"/>
    <w:rsid w:val="005E3EEE"/>
    <w:rsid w:val="005E44D5"/>
    <w:rsid w:val="005E466B"/>
    <w:rsid w:val="005E4EAC"/>
    <w:rsid w:val="005E53AF"/>
    <w:rsid w:val="005E65C1"/>
    <w:rsid w:val="005E6FA9"/>
    <w:rsid w:val="005E766B"/>
    <w:rsid w:val="005E77E4"/>
    <w:rsid w:val="005F00C4"/>
    <w:rsid w:val="005F1608"/>
    <w:rsid w:val="005F19AE"/>
    <w:rsid w:val="005F1D1B"/>
    <w:rsid w:val="005F2FAC"/>
    <w:rsid w:val="005F370E"/>
    <w:rsid w:val="005F44A8"/>
    <w:rsid w:val="005F6139"/>
    <w:rsid w:val="005F6253"/>
    <w:rsid w:val="005F6298"/>
    <w:rsid w:val="005F6C7D"/>
    <w:rsid w:val="005F7B4A"/>
    <w:rsid w:val="0060121E"/>
    <w:rsid w:val="00602AEA"/>
    <w:rsid w:val="0060360B"/>
    <w:rsid w:val="00603B10"/>
    <w:rsid w:val="0060404C"/>
    <w:rsid w:val="00604B9D"/>
    <w:rsid w:val="00605765"/>
    <w:rsid w:val="00607BDC"/>
    <w:rsid w:val="006102C6"/>
    <w:rsid w:val="006107ED"/>
    <w:rsid w:val="00610EAE"/>
    <w:rsid w:val="0061337C"/>
    <w:rsid w:val="00613692"/>
    <w:rsid w:val="0061392B"/>
    <w:rsid w:val="006139F3"/>
    <w:rsid w:val="00613C64"/>
    <w:rsid w:val="00614554"/>
    <w:rsid w:val="006146FA"/>
    <w:rsid w:val="00614D93"/>
    <w:rsid w:val="00615FEC"/>
    <w:rsid w:val="0061662C"/>
    <w:rsid w:val="0061727A"/>
    <w:rsid w:val="00617D98"/>
    <w:rsid w:val="00617F44"/>
    <w:rsid w:val="006201C1"/>
    <w:rsid w:val="006226D0"/>
    <w:rsid w:val="0062281B"/>
    <w:rsid w:val="00622D2D"/>
    <w:rsid w:val="00624A8E"/>
    <w:rsid w:val="00624C2F"/>
    <w:rsid w:val="00624D56"/>
    <w:rsid w:val="006251A3"/>
    <w:rsid w:val="00626C50"/>
    <w:rsid w:val="006272FD"/>
    <w:rsid w:val="00627DC3"/>
    <w:rsid w:val="006315EE"/>
    <w:rsid w:val="00634695"/>
    <w:rsid w:val="006355E3"/>
    <w:rsid w:val="00635B74"/>
    <w:rsid w:val="00637889"/>
    <w:rsid w:val="0064032C"/>
    <w:rsid w:val="006412C5"/>
    <w:rsid w:val="006419ED"/>
    <w:rsid w:val="00643EE7"/>
    <w:rsid w:val="006449A3"/>
    <w:rsid w:val="00644AE5"/>
    <w:rsid w:val="006453E3"/>
    <w:rsid w:val="00645A1B"/>
    <w:rsid w:val="00646058"/>
    <w:rsid w:val="00646256"/>
    <w:rsid w:val="00646565"/>
    <w:rsid w:val="00646A9D"/>
    <w:rsid w:val="00646F42"/>
    <w:rsid w:val="00647A3E"/>
    <w:rsid w:val="00647E7F"/>
    <w:rsid w:val="00650470"/>
    <w:rsid w:val="00650593"/>
    <w:rsid w:val="00650975"/>
    <w:rsid w:val="00650AA4"/>
    <w:rsid w:val="00654887"/>
    <w:rsid w:val="00654E30"/>
    <w:rsid w:val="00655DF0"/>
    <w:rsid w:val="006560A3"/>
    <w:rsid w:val="006575BE"/>
    <w:rsid w:val="00661337"/>
    <w:rsid w:val="006629C0"/>
    <w:rsid w:val="00665181"/>
    <w:rsid w:val="00665F94"/>
    <w:rsid w:val="00666BA3"/>
    <w:rsid w:val="00666DFB"/>
    <w:rsid w:val="00667819"/>
    <w:rsid w:val="00667FC5"/>
    <w:rsid w:val="00671708"/>
    <w:rsid w:val="00671E04"/>
    <w:rsid w:val="00673EF6"/>
    <w:rsid w:val="006742B2"/>
    <w:rsid w:val="00674716"/>
    <w:rsid w:val="0067543E"/>
    <w:rsid w:val="006771BF"/>
    <w:rsid w:val="00680C3B"/>
    <w:rsid w:val="00680E1E"/>
    <w:rsid w:val="0068196D"/>
    <w:rsid w:val="00681F28"/>
    <w:rsid w:val="00681F95"/>
    <w:rsid w:val="00682667"/>
    <w:rsid w:val="00682B39"/>
    <w:rsid w:val="0068321C"/>
    <w:rsid w:val="00686D8C"/>
    <w:rsid w:val="00687184"/>
    <w:rsid w:val="00690FEA"/>
    <w:rsid w:val="0069167B"/>
    <w:rsid w:val="00691E56"/>
    <w:rsid w:val="006921C9"/>
    <w:rsid w:val="00692857"/>
    <w:rsid w:val="00693E3A"/>
    <w:rsid w:val="006940B4"/>
    <w:rsid w:val="006946F5"/>
    <w:rsid w:val="006971CD"/>
    <w:rsid w:val="00697B0E"/>
    <w:rsid w:val="006A22D9"/>
    <w:rsid w:val="006A28FF"/>
    <w:rsid w:val="006A3724"/>
    <w:rsid w:val="006A3D68"/>
    <w:rsid w:val="006A56CE"/>
    <w:rsid w:val="006A690A"/>
    <w:rsid w:val="006A6913"/>
    <w:rsid w:val="006A6D13"/>
    <w:rsid w:val="006A70D2"/>
    <w:rsid w:val="006B01FE"/>
    <w:rsid w:val="006B1E0C"/>
    <w:rsid w:val="006B2534"/>
    <w:rsid w:val="006B338C"/>
    <w:rsid w:val="006B4A82"/>
    <w:rsid w:val="006B532B"/>
    <w:rsid w:val="006B6355"/>
    <w:rsid w:val="006C01DE"/>
    <w:rsid w:val="006C02EE"/>
    <w:rsid w:val="006C06E6"/>
    <w:rsid w:val="006C07AB"/>
    <w:rsid w:val="006C12FE"/>
    <w:rsid w:val="006C193D"/>
    <w:rsid w:val="006C1B45"/>
    <w:rsid w:val="006C1EFD"/>
    <w:rsid w:val="006C3A72"/>
    <w:rsid w:val="006C4969"/>
    <w:rsid w:val="006C5053"/>
    <w:rsid w:val="006C6427"/>
    <w:rsid w:val="006C7508"/>
    <w:rsid w:val="006C76BA"/>
    <w:rsid w:val="006D0554"/>
    <w:rsid w:val="006D0937"/>
    <w:rsid w:val="006D1280"/>
    <w:rsid w:val="006D17C2"/>
    <w:rsid w:val="006D1B65"/>
    <w:rsid w:val="006D20DB"/>
    <w:rsid w:val="006D225F"/>
    <w:rsid w:val="006D2D23"/>
    <w:rsid w:val="006D4E73"/>
    <w:rsid w:val="006D638E"/>
    <w:rsid w:val="006D644D"/>
    <w:rsid w:val="006D64ED"/>
    <w:rsid w:val="006D663B"/>
    <w:rsid w:val="006D66B7"/>
    <w:rsid w:val="006D6967"/>
    <w:rsid w:val="006E176C"/>
    <w:rsid w:val="006E1936"/>
    <w:rsid w:val="006E2DA7"/>
    <w:rsid w:val="006E3658"/>
    <w:rsid w:val="006E39D7"/>
    <w:rsid w:val="006E3F7A"/>
    <w:rsid w:val="006E4614"/>
    <w:rsid w:val="006E4923"/>
    <w:rsid w:val="006E4D4A"/>
    <w:rsid w:val="006E656A"/>
    <w:rsid w:val="006E7736"/>
    <w:rsid w:val="006E7751"/>
    <w:rsid w:val="006E7A7F"/>
    <w:rsid w:val="006E7EBD"/>
    <w:rsid w:val="006F1479"/>
    <w:rsid w:val="006F26AA"/>
    <w:rsid w:val="006F3DDD"/>
    <w:rsid w:val="006F4198"/>
    <w:rsid w:val="006F4A79"/>
    <w:rsid w:val="006F4B92"/>
    <w:rsid w:val="006F4F7B"/>
    <w:rsid w:val="006F52EC"/>
    <w:rsid w:val="006F53BF"/>
    <w:rsid w:val="006F55BE"/>
    <w:rsid w:val="0070101B"/>
    <w:rsid w:val="00701D92"/>
    <w:rsid w:val="00701F81"/>
    <w:rsid w:val="0070358E"/>
    <w:rsid w:val="007039A8"/>
    <w:rsid w:val="00703F27"/>
    <w:rsid w:val="007046E4"/>
    <w:rsid w:val="007056EF"/>
    <w:rsid w:val="00707557"/>
    <w:rsid w:val="00707A5A"/>
    <w:rsid w:val="00710094"/>
    <w:rsid w:val="00710DEF"/>
    <w:rsid w:val="00711365"/>
    <w:rsid w:val="00711936"/>
    <w:rsid w:val="007126A3"/>
    <w:rsid w:val="0071381C"/>
    <w:rsid w:val="007162F8"/>
    <w:rsid w:val="007170DD"/>
    <w:rsid w:val="0071775D"/>
    <w:rsid w:val="007177BA"/>
    <w:rsid w:val="00717ABC"/>
    <w:rsid w:val="0072035F"/>
    <w:rsid w:val="00720DC1"/>
    <w:rsid w:val="00722B94"/>
    <w:rsid w:val="00722DAE"/>
    <w:rsid w:val="00722EF8"/>
    <w:rsid w:val="00723134"/>
    <w:rsid w:val="00723F7E"/>
    <w:rsid w:val="007244A3"/>
    <w:rsid w:val="007259DB"/>
    <w:rsid w:val="007266F5"/>
    <w:rsid w:val="0072795A"/>
    <w:rsid w:val="00727BD1"/>
    <w:rsid w:val="00727D4E"/>
    <w:rsid w:val="0073111E"/>
    <w:rsid w:val="00732ACF"/>
    <w:rsid w:val="00732B28"/>
    <w:rsid w:val="007332BF"/>
    <w:rsid w:val="00734991"/>
    <w:rsid w:val="00734AC1"/>
    <w:rsid w:val="00734CFC"/>
    <w:rsid w:val="0073721E"/>
    <w:rsid w:val="00741368"/>
    <w:rsid w:val="0074184C"/>
    <w:rsid w:val="00741926"/>
    <w:rsid w:val="00742405"/>
    <w:rsid w:val="007429DA"/>
    <w:rsid w:val="007431DA"/>
    <w:rsid w:val="007438D2"/>
    <w:rsid w:val="0074392F"/>
    <w:rsid w:val="00743C79"/>
    <w:rsid w:val="00743F29"/>
    <w:rsid w:val="007445AA"/>
    <w:rsid w:val="007455D9"/>
    <w:rsid w:val="00745891"/>
    <w:rsid w:val="00746344"/>
    <w:rsid w:val="007466FE"/>
    <w:rsid w:val="007479AC"/>
    <w:rsid w:val="007509A3"/>
    <w:rsid w:val="00750B7A"/>
    <w:rsid w:val="007510F1"/>
    <w:rsid w:val="0075276F"/>
    <w:rsid w:val="00755C33"/>
    <w:rsid w:val="00756031"/>
    <w:rsid w:val="007561D3"/>
    <w:rsid w:val="00756CB9"/>
    <w:rsid w:val="0075735E"/>
    <w:rsid w:val="00760BC2"/>
    <w:rsid w:val="00761F55"/>
    <w:rsid w:val="0076258F"/>
    <w:rsid w:val="007641EC"/>
    <w:rsid w:val="00766655"/>
    <w:rsid w:val="007668DD"/>
    <w:rsid w:val="00766D64"/>
    <w:rsid w:val="00766E3E"/>
    <w:rsid w:val="00766E9B"/>
    <w:rsid w:val="00767712"/>
    <w:rsid w:val="007703AB"/>
    <w:rsid w:val="007704DA"/>
    <w:rsid w:val="007709E6"/>
    <w:rsid w:val="00770CF2"/>
    <w:rsid w:val="00771632"/>
    <w:rsid w:val="00771F47"/>
    <w:rsid w:val="007720B1"/>
    <w:rsid w:val="007729A7"/>
    <w:rsid w:val="00772CAE"/>
    <w:rsid w:val="00772DAA"/>
    <w:rsid w:val="00774A5F"/>
    <w:rsid w:val="0077570F"/>
    <w:rsid w:val="00776B94"/>
    <w:rsid w:val="0078124B"/>
    <w:rsid w:val="00782342"/>
    <w:rsid w:val="00782EE1"/>
    <w:rsid w:val="00783792"/>
    <w:rsid w:val="00783C07"/>
    <w:rsid w:val="00783CD9"/>
    <w:rsid w:val="00784E22"/>
    <w:rsid w:val="00785830"/>
    <w:rsid w:val="00785D3D"/>
    <w:rsid w:val="0078600A"/>
    <w:rsid w:val="00786AB8"/>
    <w:rsid w:val="0079079B"/>
    <w:rsid w:val="00790C54"/>
    <w:rsid w:val="007915B0"/>
    <w:rsid w:val="00791D59"/>
    <w:rsid w:val="0079222D"/>
    <w:rsid w:val="00793168"/>
    <w:rsid w:val="0079358D"/>
    <w:rsid w:val="007937AE"/>
    <w:rsid w:val="00793FEF"/>
    <w:rsid w:val="007948B2"/>
    <w:rsid w:val="00795892"/>
    <w:rsid w:val="00795C26"/>
    <w:rsid w:val="0079638A"/>
    <w:rsid w:val="007A02A2"/>
    <w:rsid w:val="007A1030"/>
    <w:rsid w:val="007A225F"/>
    <w:rsid w:val="007A269B"/>
    <w:rsid w:val="007A2949"/>
    <w:rsid w:val="007A2DC0"/>
    <w:rsid w:val="007A2FDD"/>
    <w:rsid w:val="007A489C"/>
    <w:rsid w:val="007A5AE9"/>
    <w:rsid w:val="007A5F72"/>
    <w:rsid w:val="007A70D8"/>
    <w:rsid w:val="007B04C0"/>
    <w:rsid w:val="007B1943"/>
    <w:rsid w:val="007B1C8E"/>
    <w:rsid w:val="007B1EB2"/>
    <w:rsid w:val="007B1FAC"/>
    <w:rsid w:val="007B2D70"/>
    <w:rsid w:val="007B30F5"/>
    <w:rsid w:val="007B3BB5"/>
    <w:rsid w:val="007B523B"/>
    <w:rsid w:val="007B6416"/>
    <w:rsid w:val="007B6656"/>
    <w:rsid w:val="007B7C89"/>
    <w:rsid w:val="007C01D7"/>
    <w:rsid w:val="007C0852"/>
    <w:rsid w:val="007C0AA2"/>
    <w:rsid w:val="007C23C4"/>
    <w:rsid w:val="007C25F4"/>
    <w:rsid w:val="007C2994"/>
    <w:rsid w:val="007C48FB"/>
    <w:rsid w:val="007C5580"/>
    <w:rsid w:val="007C5DDE"/>
    <w:rsid w:val="007C654C"/>
    <w:rsid w:val="007C6C13"/>
    <w:rsid w:val="007C6E8D"/>
    <w:rsid w:val="007C704B"/>
    <w:rsid w:val="007C7C40"/>
    <w:rsid w:val="007C7CA8"/>
    <w:rsid w:val="007D0205"/>
    <w:rsid w:val="007D0FA3"/>
    <w:rsid w:val="007D15FD"/>
    <w:rsid w:val="007D163F"/>
    <w:rsid w:val="007D2010"/>
    <w:rsid w:val="007D32A9"/>
    <w:rsid w:val="007D48C3"/>
    <w:rsid w:val="007D53DD"/>
    <w:rsid w:val="007D5464"/>
    <w:rsid w:val="007D6265"/>
    <w:rsid w:val="007D6804"/>
    <w:rsid w:val="007D6A63"/>
    <w:rsid w:val="007D6ED4"/>
    <w:rsid w:val="007D6F18"/>
    <w:rsid w:val="007D76F3"/>
    <w:rsid w:val="007D7985"/>
    <w:rsid w:val="007E0887"/>
    <w:rsid w:val="007E3BFB"/>
    <w:rsid w:val="007E4AD9"/>
    <w:rsid w:val="007E4CDF"/>
    <w:rsid w:val="007E583E"/>
    <w:rsid w:val="007E5DB8"/>
    <w:rsid w:val="007E620C"/>
    <w:rsid w:val="007E6239"/>
    <w:rsid w:val="007E66BF"/>
    <w:rsid w:val="007E6D53"/>
    <w:rsid w:val="007E71E1"/>
    <w:rsid w:val="007F0961"/>
    <w:rsid w:val="007F102D"/>
    <w:rsid w:val="007F1CE1"/>
    <w:rsid w:val="007F3396"/>
    <w:rsid w:val="007F3FC5"/>
    <w:rsid w:val="007F4597"/>
    <w:rsid w:val="007F5C58"/>
    <w:rsid w:val="007F624C"/>
    <w:rsid w:val="007F636A"/>
    <w:rsid w:val="007F6EDC"/>
    <w:rsid w:val="008014CC"/>
    <w:rsid w:val="0080152C"/>
    <w:rsid w:val="00801F79"/>
    <w:rsid w:val="0080271B"/>
    <w:rsid w:val="00803193"/>
    <w:rsid w:val="00803450"/>
    <w:rsid w:val="00803AC3"/>
    <w:rsid w:val="00803E77"/>
    <w:rsid w:val="00804B85"/>
    <w:rsid w:val="0080513B"/>
    <w:rsid w:val="008051DF"/>
    <w:rsid w:val="008075CC"/>
    <w:rsid w:val="008079F7"/>
    <w:rsid w:val="00810BB3"/>
    <w:rsid w:val="00810E73"/>
    <w:rsid w:val="00811375"/>
    <w:rsid w:val="00814300"/>
    <w:rsid w:val="00814F3C"/>
    <w:rsid w:val="00815289"/>
    <w:rsid w:val="00816136"/>
    <w:rsid w:val="0081683C"/>
    <w:rsid w:val="00816BC5"/>
    <w:rsid w:val="00817B0D"/>
    <w:rsid w:val="00817F49"/>
    <w:rsid w:val="008201DC"/>
    <w:rsid w:val="008208AD"/>
    <w:rsid w:val="00822349"/>
    <w:rsid w:val="008223C7"/>
    <w:rsid w:val="00822793"/>
    <w:rsid w:val="00822A04"/>
    <w:rsid w:val="00823208"/>
    <w:rsid w:val="008243F2"/>
    <w:rsid w:val="00824D85"/>
    <w:rsid w:val="00825A45"/>
    <w:rsid w:val="00825CD6"/>
    <w:rsid w:val="008265B9"/>
    <w:rsid w:val="00827A31"/>
    <w:rsid w:val="00827B24"/>
    <w:rsid w:val="00831809"/>
    <w:rsid w:val="0083207B"/>
    <w:rsid w:val="0083239A"/>
    <w:rsid w:val="00834268"/>
    <w:rsid w:val="00835415"/>
    <w:rsid w:val="00836140"/>
    <w:rsid w:val="008365F3"/>
    <w:rsid w:val="0083784D"/>
    <w:rsid w:val="00837984"/>
    <w:rsid w:val="008408BC"/>
    <w:rsid w:val="00841E94"/>
    <w:rsid w:val="00842634"/>
    <w:rsid w:val="00843796"/>
    <w:rsid w:val="00843CCC"/>
    <w:rsid w:val="00844946"/>
    <w:rsid w:val="00845647"/>
    <w:rsid w:val="00846275"/>
    <w:rsid w:val="00847D55"/>
    <w:rsid w:val="00850D09"/>
    <w:rsid w:val="00850F12"/>
    <w:rsid w:val="0085116A"/>
    <w:rsid w:val="00851A8B"/>
    <w:rsid w:val="00851AEC"/>
    <w:rsid w:val="00852607"/>
    <w:rsid w:val="00852C57"/>
    <w:rsid w:val="0085377B"/>
    <w:rsid w:val="00853C8C"/>
    <w:rsid w:val="008568A0"/>
    <w:rsid w:val="00857030"/>
    <w:rsid w:val="008603E0"/>
    <w:rsid w:val="00862DF8"/>
    <w:rsid w:val="00863DD1"/>
    <w:rsid w:val="00864389"/>
    <w:rsid w:val="00864AFA"/>
    <w:rsid w:val="00864F4C"/>
    <w:rsid w:val="0086608F"/>
    <w:rsid w:val="0086620B"/>
    <w:rsid w:val="00867184"/>
    <w:rsid w:val="008705E7"/>
    <w:rsid w:val="00870836"/>
    <w:rsid w:val="00870ACC"/>
    <w:rsid w:val="0087392D"/>
    <w:rsid w:val="00873F34"/>
    <w:rsid w:val="00874286"/>
    <w:rsid w:val="0087475F"/>
    <w:rsid w:val="00874785"/>
    <w:rsid w:val="0087484B"/>
    <w:rsid w:val="00875213"/>
    <w:rsid w:val="008752DE"/>
    <w:rsid w:val="008753FB"/>
    <w:rsid w:val="008761C7"/>
    <w:rsid w:val="0088187C"/>
    <w:rsid w:val="00881C52"/>
    <w:rsid w:val="00884ECF"/>
    <w:rsid w:val="008853B6"/>
    <w:rsid w:val="00885560"/>
    <w:rsid w:val="008869BB"/>
    <w:rsid w:val="00887AA4"/>
    <w:rsid w:val="008901CD"/>
    <w:rsid w:val="00891377"/>
    <w:rsid w:val="00891DE3"/>
    <w:rsid w:val="00892444"/>
    <w:rsid w:val="0089272F"/>
    <w:rsid w:val="00892DEE"/>
    <w:rsid w:val="00893EA6"/>
    <w:rsid w:val="00897525"/>
    <w:rsid w:val="008A050F"/>
    <w:rsid w:val="008A0B12"/>
    <w:rsid w:val="008A1768"/>
    <w:rsid w:val="008A1989"/>
    <w:rsid w:val="008A2B43"/>
    <w:rsid w:val="008A39E8"/>
    <w:rsid w:val="008A420A"/>
    <w:rsid w:val="008A48BD"/>
    <w:rsid w:val="008B023D"/>
    <w:rsid w:val="008B037E"/>
    <w:rsid w:val="008B0EED"/>
    <w:rsid w:val="008B0F7F"/>
    <w:rsid w:val="008B162B"/>
    <w:rsid w:val="008B179B"/>
    <w:rsid w:val="008B1813"/>
    <w:rsid w:val="008B19D2"/>
    <w:rsid w:val="008B285F"/>
    <w:rsid w:val="008B3E5E"/>
    <w:rsid w:val="008B68B1"/>
    <w:rsid w:val="008B746C"/>
    <w:rsid w:val="008B7EB2"/>
    <w:rsid w:val="008C06FE"/>
    <w:rsid w:val="008C0EDD"/>
    <w:rsid w:val="008C117E"/>
    <w:rsid w:val="008C1AF3"/>
    <w:rsid w:val="008C3295"/>
    <w:rsid w:val="008C4FE9"/>
    <w:rsid w:val="008C5702"/>
    <w:rsid w:val="008C60DC"/>
    <w:rsid w:val="008C66F0"/>
    <w:rsid w:val="008C6D1C"/>
    <w:rsid w:val="008C7AB2"/>
    <w:rsid w:val="008D0329"/>
    <w:rsid w:val="008D44BA"/>
    <w:rsid w:val="008D4EA4"/>
    <w:rsid w:val="008D5174"/>
    <w:rsid w:val="008D5AE1"/>
    <w:rsid w:val="008D5DF0"/>
    <w:rsid w:val="008D747C"/>
    <w:rsid w:val="008D766B"/>
    <w:rsid w:val="008E0529"/>
    <w:rsid w:val="008E0662"/>
    <w:rsid w:val="008E145D"/>
    <w:rsid w:val="008E1EE8"/>
    <w:rsid w:val="008E1F97"/>
    <w:rsid w:val="008E2BD5"/>
    <w:rsid w:val="008E33AF"/>
    <w:rsid w:val="008E3476"/>
    <w:rsid w:val="008E38C9"/>
    <w:rsid w:val="008E40C3"/>
    <w:rsid w:val="008E4DB0"/>
    <w:rsid w:val="008E4E0A"/>
    <w:rsid w:val="008E6D2B"/>
    <w:rsid w:val="008E7405"/>
    <w:rsid w:val="008F06C6"/>
    <w:rsid w:val="008F0BE0"/>
    <w:rsid w:val="008F28C6"/>
    <w:rsid w:val="008F3123"/>
    <w:rsid w:val="008F57F0"/>
    <w:rsid w:val="008F5D0D"/>
    <w:rsid w:val="008F6046"/>
    <w:rsid w:val="008F68A2"/>
    <w:rsid w:val="008F7076"/>
    <w:rsid w:val="008F7090"/>
    <w:rsid w:val="008F7A39"/>
    <w:rsid w:val="008F7F26"/>
    <w:rsid w:val="009008B8"/>
    <w:rsid w:val="00900D59"/>
    <w:rsid w:val="0090347C"/>
    <w:rsid w:val="00903E59"/>
    <w:rsid w:val="00904614"/>
    <w:rsid w:val="009049A8"/>
    <w:rsid w:val="00906CF0"/>
    <w:rsid w:val="00906E24"/>
    <w:rsid w:val="009074DC"/>
    <w:rsid w:val="0090790F"/>
    <w:rsid w:val="00910C94"/>
    <w:rsid w:val="00910E5C"/>
    <w:rsid w:val="009132D4"/>
    <w:rsid w:val="00913B7C"/>
    <w:rsid w:val="0091604F"/>
    <w:rsid w:val="009167B3"/>
    <w:rsid w:val="00916C05"/>
    <w:rsid w:val="00916D8B"/>
    <w:rsid w:val="00916E1A"/>
    <w:rsid w:val="00920219"/>
    <w:rsid w:val="009208BB"/>
    <w:rsid w:val="00920A2B"/>
    <w:rsid w:val="00921B2D"/>
    <w:rsid w:val="00921B48"/>
    <w:rsid w:val="00921E5C"/>
    <w:rsid w:val="00922A0D"/>
    <w:rsid w:val="009230DD"/>
    <w:rsid w:val="0092369C"/>
    <w:rsid w:val="00923829"/>
    <w:rsid w:val="00925046"/>
    <w:rsid w:val="00925553"/>
    <w:rsid w:val="00925999"/>
    <w:rsid w:val="00925C1D"/>
    <w:rsid w:val="009268E9"/>
    <w:rsid w:val="00926DE6"/>
    <w:rsid w:val="009275CC"/>
    <w:rsid w:val="00927DA8"/>
    <w:rsid w:val="0093026F"/>
    <w:rsid w:val="00930A86"/>
    <w:rsid w:val="009318F3"/>
    <w:rsid w:val="009323A0"/>
    <w:rsid w:val="009328D1"/>
    <w:rsid w:val="00933A9B"/>
    <w:rsid w:val="0093448B"/>
    <w:rsid w:val="00937756"/>
    <w:rsid w:val="00937A58"/>
    <w:rsid w:val="00937E72"/>
    <w:rsid w:val="009417D0"/>
    <w:rsid w:val="00942103"/>
    <w:rsid w:val="00944067"/>
    <w:rsid w:val="00944510"/>
    <w:rsid w:val="00944FC6"/>
    <w:rsid w:val="00945D25"/>
    <w:rsid w:val="009466FF"/>
    <w:rsid w:val="009478EB"/>
    <w:rsid w:val="00950177"/>
    <w:rsid w:val="00950849"/>
    <w:rsid w:val="00950A10"/>
    <w:rsid w:val="00950B30"/>
    <w:rsid w:val="009517E6"/>
    <w:rsid w:val="009522B9"/>
    <w:rsid w:val="0095304D"/>
    <w:rsid w:val="009533A3"/>
    <w:rsid w:val="009546FA"/>
    <w:rsid w:val="00954C85"/>
    <w:rsid w:val="00954E31"/>
    <w:rsid w:val="00955635"/>
    <w:rsid w:val="00956903"/>
    <w:rsid w:val="00956EE4"/>
    <w:rsid w:val="00960774"/>
    <w:rsid w:val="00960D4A"/>
    <w:rsid w:val="0096273A"/>
    <w:rsid w:val="00962F01"/>
    <w:rsid w:val="00963125"/>
    <w:rsid w:val="00963A25"/>
    <w:rsid w:val="00963D09"/>
    <w:rsid w:val="00964182"/>
    <w:rsid w:val="009654EA"/>
    <w:rsid w:val="00966CF9"/>
    <w:rsid w:val="00971862"/>
    <w:rsid w:val="00973055"/>
    <w:rsid w:val="00973423"/>
    <w:rsid w:val="00973851"/>
    <w:rsid w:val="00973B1A"/>
    <w:rsid w:val="00973D28"/>
    <w:rsid w:val="00974524"/>
    <w:rsid w:val="009745ED"/>
    <w:rsid w:val="00976AEC"/>
    <w:rsid w:val="00980FA7"/>
    <w:rsid w:val="00981CB3"/>
    <w:rsid w:val="0098272C"/>
    <w:rsid w:val="0098360B"/>
    <w:rsid w:val="00985B0C"/>
    <w:rsid w:val="009860B1"/>
    <w:rsid w:val="009862A8"/>
    <w:rsid w:val="00987044"/>
    <w:rsid w:val="0098708A"/>
    <w:rsid w:val="0099023F"/>
    <w:rsid w:val="0099030A"/>
    <w:rsid w:val="00991BA3"/>
    <w:rsid w:val="00991DF8"/>
    <w:rsid w:val="0099208E"/>
    <w:rsid w:val="009923DA"/>
    <w:rsid w:val="00992A17"/>
    <w:rsid w:val="00993CBF"/>
    <w:rsid w:val="00994722"/>
    <w:rsid w:val="00994CB5"/>
    <w:rsid w:val="00995699"/>
    <w:rsid w:val="00995B2D"/>
    <w:rsid w:val="0099671A"/>
    <w:rsid w:val="00996C7F"/>
    <w:rsid w:val="00996FE9"/>
    <w:rsid w:val="00997038"/>
    <w:rsid w:val="00997589"/>
    <w:rsid w:val="009976EB"/>
    <w:rsid w:val="00997ABF"/>
    <w:rsid w:val="00997DCB"/>
    <w:rsid w:val="009A017A"/>
    <w:rsid w:val="009A050E"/>
    <w:rsid w:val="009A0F1D"/>
    <w:rsid w:val="009A1165"/>
    <w:rsid w:val="009A172C"/>
    <w:rsid w:val="009A318B"/>
    <w:rsid w:val="009A368F"/>
    <w:rsid w:val="009A3F67"/>
    <w:rsid w:val="009A6931"/>
    <w:rsid w:val="009A7514"/>
    <w:rsid w:val="009A77E5"/>
    <w:rsid w:val="009A788E"/>
    <w:rsid w:val="009B07DD"/>
    <w:rsid w:val="009B119D"/>
    <w:rsid w:val="009B2933"/>
    <w:rsid w:val="009B2975"/>
    <w:rsid w:val="009B47A4"/>
    <w:rsid w:val="009B5B5B"/>
    <w:rsid w:val="009B5E4B"/>
    <w:rsid w:val="009B7068"/>
    <w:rsid w:val="009B7BA2"/>
    <w:rsid w:val="009B7F77"/>
    <w:rsid w:val="009C07C0"/>
    <w:rsid w:val="009C0DA5"/>
    <w:rsid w:val="009C2486"/>
    <w:rsid w:val="009C311E"/>
    <w:rsid w:val="009C327A"/>
    <w:rsid w:val="009C3B73"/>
    <w:rsid w:val="009C5AA2"/>
    <w:rsid w:val="009C66A2"/>
    <w:rsid w:val="009C71DA"/>
    <w:rsid w:val="009C75BC"/>
    <w:rsid w:val="009C7661"/>
    <w:rsid w:val="009C7FE1"/>
    <w:rsid w:val="009D06E2"/>
    <w:rsid w:val="009D0D2B"/>
    <w:rsid w:val="009D0F12"/>
    <w:rsid w:val="009D1D54"/>
    <w:rsid w:val="009D2456"/>
    <w:rsid w:val="009D291D"/>
    <w:rsid w:val="009D5065"/>
    <w:rsid w:val="009D566E"/>
    <w:rsid w:val="009D5BE5"/>
    <w:rsid w:val="009D5CE9"/>
    <w:rsid w:val="009D6495"/>
    <w:rsid w:val="009D6A5F"/>
    <w:rsid w:val="009D711F"/>
    <w:rsid w:val="009E10C9"/>
    <w:rsid w:val="009E1439"/>
    <w:rsid w:val="009E22A3"/>
    <w:rsid w:val="009E2B32"/>
    <w:rsid w:val="009E47DF"/>
    <w:rsid w:val="009E482A"/>
    <w:rsid w:val="009E487F"/>
    <w:rsid w:val="009E59F5"/>
    <w:rsid w:val="009E626B"/>
    <w:rsid w:val="009F0007"/>
    <w:rsid w:val="009F21FE"/>
    <w:rsid w:val="009F3DA1"/>
    <w:rsid w:val="009F54A9"/>
    <w:rsid w:val="009F588A"/>
    <w:rsid w:val="009F5BAF"/>
    <w:rsid w:val="009F6146"/>
    <w:rsid w:val="009F64CD"/>
    <w:rsid w:val="009F77CE"/>
    <w:rsid w:val="009F7989"/>
    <w:rsid w:val="00A001CD"/>
    <w:rsid w:val="00A00736"/>
    <w:rsid w:val="00A009BD"/>
    <w:rsid w:val="00A01613"/>
    <w:rsid w:val="00A01D86"/>
    <w:rsid w:val="00A0327E"/>
    <w:rsid w:val="00A03318"/>
    <w:rsid w:val="00A0394A"/>
    <w:rsid w:val="00A05773"/>
    <w:rsid w:val="00A05EF4"/>
    <w:rsid w:val="00A06539"/>
    <w:rsid w:val="00A066B6"/>
    <w:rsid w:val="00A0705A"/>
    <w:rsid w:val="00A0757E"/>
    <w:rsid w:val="00A12774"/>
    <w:rsid w:val="00A12FF8"/>
    <w:rsid w:val="00A13612"/>
    <w:rsid w:val="00A13A72"/>
    <w:rsid w:val="00A13F38"/>
    <w:rsid w:val="00A14A6C"/>
    <w:rsid w:val="00A15193"/>
    <w:rsid w:val="00A1576A"/>
    <w:rsid w:val="00A16D77"/>
    <w:rsid w:val="00A17ACE"/>
    <w:rsid w:val="00A21281"/>
    <w:rsid w:val="00A21520"/>
    <w:rsid w:val="00A21B5B"/>
    <w:rsid w:val="00A21DE6"/>
    <w:rsid w:val="00A227A8"/>
    <w:rsid w:val="00A22EEB"/>
    <w:rsid w:val="00A23188"/>
    <w:rsid w:val="00A232A7"/>
    <w:rsid w:val="00A2360C"/>
    <w:rsid w:val="00A2429D"/>
    <w:rsid w:val="00A24791"/>
    <w:rsid w:val="00A2480E"/>
    <w:rsid w:val="00A250B6"/>
    <w:rsid w:val="00A25A88"/>
    <w:rsid w:val="00A26147"/>
    <w:rsid w:val="00A27140"/>
    <w:rsid w:val="00A2761B"/>
    <w:rsid w:val="00A27E1F"/>
    <w:rsid w:val="00A27FA6"/>
    <w:rsid w:val="00A303CF"/>
    <w:rsid w:val="00A31877"/>
    <w:rsid w:val="00A31FE3"/>
    <w:rsid w:val="00A32B5E"/>
    <w:rsid w:val="00A32DC7"/>
    <w:rsid w:val="00A33C82"/>
    <w:rsid w:val="00A349D7"/>
    <w:rsid w:val="00A35176"/>
    <w:rsid w:val="00A35BEF"/>
    <w:rsid w:val="00A3637A"/>
    <w:rsid w:val="00A376AC"/>
    <w:rsid w:val="00A40C78"/>
    <w:rsid w:val="00A412D8"/>
    <w:rsid w:val="00A41D37"/>
    <w:rsid w:val="00A421BD"/>
    <w:rsid w:val="00A43373"/>
    <w:rsid w:val="00A437EB"/>
    <w:rsid w:val="00A43FA4"/>
    <w:rsid w:val="00A44096"/>
    <w:rsid w:val="00A44B54"/>
    <w:rsid w:val="00A44FC2"/>
    <w:rsid w:val="00A4658A"/>
    <w:rsid w:val="00A471B6"/>
    <w:rsid w:val="00A4727F"/>
    <w:rsid w:val="00A472DE"/>
    <w:rsid w:val="00A47A62"/>
    <w:rsid w:val="00A50D9A"/>
    <w:rsid w:val="00A50E2D"/>
    <w:rsid w:val="00A52664"/>
    <w:rsid w:val="00A52812"/>
    <w:rsid w:val="00A52F7F"/>
    <w:rsid w:val="00A530F1"/>
    <w:rsid w:val="00A542F4"/>
    <w:rsid w:val="00A55432"/>
    <w:rsid w:val="00A56E0C"/>
    <w:rsid w:val="00A6080E"/>
    <w:rsid w:val="00A60857"/>
    <w:rsid w:val="00A6316D"/>
    <w:rsid w:val="00A6533F"/>
    <w:rsid w:val="00A66CD7"/>
    <w:rsid w:val="00A66EE5"/>
    <w:rsid w:val="00A671F5"/>
    <w:rsid w:val="00A702D6"/>
    <w:rsid w:val="00A7164C"/>
    <w:rsid w:val="00A717C8"/>
    <w:rsid w:val="00A721F3"/>
    <w:rsid w:val="00A7226D"/>
    <w:rsid w:val="00A72979"/>
    <w:rsid w:val="00A735CD"/>
    <w:rsid w:val="00A73B3E"/>
    <w:rsid w:val="00A73EDD"/>
    <w:rsid w:val="00A74049"/>
    <w:rsid w:val="00A746DE"/>
    <w:rsid w:val="00A7480C"/>
    <w:rsid w:val="00A76EA6"/>
    <w:rsid w:val="00A7796F"/>
    <w:rsid w:val="00A807D1"/>
    <w:rsid w:val="00A81F10"/>
    <w:rsid w:val="00A81F2B"/>
    <w:rsid w:val="00A83BF8"/>
    <w:rsid w:val="00A83BFB"/>
    <w:rsid w:val="00A84E44"/>
    <w:rsid w:val="00A8712C"/>
    <w:rsid w:val="00A871C8"/>
    <w:rsid w:val="00A87545"/>
    <w:rsid w:val="00A90592"/>
    <w:rsid w:val="00A913EA"/>
    <w:rsid w:val="00A91753"/>
    <w:rsid w:val="00A92347"/>
    <w:rsid w:val="00A93CEC"/>
    <w:rsid w:val="00A94367"/>
    <w:rsid w:val="00A94FD3"/>
    <w:rsid w:val="00A951AF"/>
    <w:rsid w:val="00A9640B"/>
    <w:rsid w:val="00A972E8"/>
    <w:rsid w:val="00A97D88"/>
    <w:rsid w:val="00AA02E3"/>
    <w:rsid w:val="00AA0504"/>
    <w:rsid w:val="00AA0A6B"/>
    <w:rsid w:val="00AA1561"/>
    <w:rsid w:val="00AA208F"/>
    <w:rsid w:val="00AA3079"/>
    <w:rsid w:val="00AA3EE3"/>
    <w:rsid w:val="00AA3F7F"/>
    <w:rsid w:val="00AA4AF9"/>
    <w:rsid w:val="00AA5E31"/>
    <w:rsid w:val="00AA7C86"/>
    <w:rsid w:val="00AB0C30"/>
    <w:rsid w:val="00AB19CF"/>
    <w:rsid w:val="00AB478C"/>
    <w:rsid w:val="00AB4994"/>
    <w:rsid w:val="00AB4BFC"/>
    <w:rsid w:val="00AB4D6C"/>
    <w:rsid w:val="00AB5A6A"/>
    <w:rsid w:val="00AB6821"/>
    <w:rsid w:val="00AB7A72"/>
    <w:rsid w:val="00AC06A2"/>
    <w:rsid w:val="00AC0FA0"/>
    <w:rsid w:val="00AC1312"/>
    <w:rsid w:val="00AC1818"/>
    <w:rsid w:val="00AC1D01"/>
    <w:rsid w:val="00AC2FCF"/>
    <w:rsid w:val="00AC3E39"/>
    <w:rsid w:val="00AC4BC4"/>
    <w:rsid w:val="00AC4F13"/>
    <w:rsid w:val="00AC5CCE"/>
    <w:rsid w:val="00AC7367"/>
    <w:rsid w:val="00AC7DCB"/>
    <w:rsid w:val="00AD0389"/>
    <w:rsid w:val="00AD06B4"/>
    <w:rsid w:val="00AD259C"/>
    <w:rsid w:val="00AD2E83"/>
    <w:rsid w:val="00AD2F7F"/>
    <w:rsid w:val="00AD3121"/>
    <w:rsid w:val="00AD471E"/>
    <w:rsid w:val="00AD48A4"/>
    <w:rsid w:val="00AD54D0"/>
    <w:rsid w:val="00AD5B99"/>
    <w:rsid w:val="00AD5CA1"/>
    <w:rsid w:val="00AD6383"/>
    <w:rsid w:val="00AD6528"/>
    <w:rsid w:val="00AD6F2F"/>
    <w:rsid w:val="00AD71BE"/>
    <w:rsid w:val="00AD7C61"/>
    <w:rsid w:val="00AD7DF7"/>
    <w:rsid w:val="00AE106A"/>
    <w:rsid w:val="00AE1479"/>
    <w:rsid w:val="00AE209C"/>
    <w:rsid w:val="00AE3093"/>
    <w:rsid w:val="00AE343E"/>
    <w:rsid w:val="00AE37BE"/>
    <w:rsid w:val="00AE385B"/>
    <w:rsid w:val="00AE4218"/>
    <w:rsid w:val="00AE4550"/>
    <w:rsid w:val="00AE49D6"/>
    <w:rsid w:val="00AE615C"/>
    <w:rsid w:val="00AE6F42"/>
    <w:rsid w:val="00AE746B"/>
    <w:rsid w:val="00AF3003"/>
    <w:rsid w:val="00AF33D0"/>
    <w:rsid w:val="00AF4A90"/>
    <w:rsid w:val="00AF583F"/>
    <w:rsid w:val="00AF6786"/>
    <w:rsid w:val="00AF6AC2"/>
    <w:rsid w:val="00AF721A"/>
    <w:rsid w:val="00B00A4F"/>
    <w:rsid w:val="00B00BA8"/>
    <w:rsid w:val="00B00E1E"/>
    <w:rsid w:val="00B01E25"/>
    <w:rsid w:val="00B0225B"/>
    <w:rsid w:val="00B02264"/>
    <w:rsid w:val="00B02CF7"/>
    <w:rsid w:val="00B037B8"/>
    <w:rsid w:val="00B0529F"/>
    <w:rsid w:val="00B05394"/>
    <w:rsid w:val="00B05C38"/>
    <w:rsid w:val="00B05DCC"/>
    <w:rsid w:val="00B05F65"/>
    <w:rsid w:val="00B06731"/>
    <w:rsid w:val="00B073AE"/>
    <w:rsid w:val="00B07DCA"/>
    <w:rsid w:val="00B10BF2"/>
    <w:rsid w:val="00B1176F"/>
    <w:rsid w:val="00B12123"/>
    <w:rsid w:val="00B12752"/>
    <w:rsid w:val="00B1291E"/>
    <w:rsid w:val="00B12B31"/>
    <w:rsid w:val="00B12E29"/>
    <w:rsid w:val="00B13437"/>
    <w:rsid w:val="00B1370F"/>
    <w:rsid w:val="00B14705"/>
    <w:rsid w:val="00B14C51"/>
    <w:rsid w:val="00B158C8"/>
    <w:rsid w:val="00B208BB"/>
    <w:rsid w:val="00B21C7B"/>
    <w:rsid w:val="00B22304"/>
    <w:rsid w:val="00B22433"/>
    <w:rsid w:val="00B227E1"/>
    <w:rsid w:val="00B22C34"/>
    <w:rsid w:val="00B2349B"/>
    <w:rsid w:val="00B2353E"/>
    <w:rsid w:val="00B23A64"/>
    <w:rsid w:val="00B23AC5"/>
    <w:rsid w:val="00B240DB"/>
    <w:rsid w:val="00B24330"/>
    <w:rsid w:val="00B24CBB"/>
    <w:rsid w:val="00B26103"/>
    <w:rsid w:val="00B26EAE"/>
    <w:rsid w:val="00B300CE"/>
    <w:rsid w:val="00B31076"/>
    <w:rsid w:val="00B312B7"/>
    <w:rsid w:val="00B32027"/>
    <w:rsid w:val="00B328F8"/>
    <w:rsid w:val="00B358B5"/>
    <w:rsid w:val="00B36446"/>
    <w:rsid w:val="00B37361"/>
    <w:rsid w:val="00B37A75"/>
    <w:rsid w:val="00B37A85"/>
    <w:rsid w:val="00B37FE2"/>
    <w:rsid w:val="00B40C3B"/>
    <w:rsid w:val="00B41009"/>
    <w:rsid w:val="00B4103F"/>
    <w:rsid w:val="00B42126"/>
    <w:rsid w:val="00B42376"/>
    <w:rsid w:val="00B42F4C"/>
    <w:rsid w:val="00B43BCC"/>
    <w:rsid w:val="00B43D06"/>
    <w:rsid w:val="00B44EF6"/>
    <w:rsid w:val="00B44FE3"/>
    <w:rsid w:val="00B46EBD"/>
    <w:rsid w:val="00B47382"/>
    <w:rsid w:val="00B501BC"/>
    <w:rsid w:val="00B50279"/>
    <w:rsid w:val="00B50AD4"/>
    <w:rsid w:val="00B511D8"/>
    <w:rsid w:val="00B53D7F"/>
    <w:rsid w:val="00B54298"/>
    <w:rsid w:val="00B555DD"/>
    <w:rsid w:val="00B5595C"/>
    <w:rsid w:val="00B55D69"/>
    <w:rsid w:val="00B57413"/>
    <w:rsid w:val="00B57853"/>
    <w:rsid w:val="00B57891"/>
    <w:rsid w:val="00B61709"/>
    <w:rsid w:val="00B61BC9"/>
    <w:rsid w:val="00B620A0"/>
    <w:rsid w:val="00B629B3"/>
    <w:rsid w:val="00B655F3"/>
    <w:rsid w:val="00B65CC7"/>
    <w:rsid w:val="00B65EA2"/>
    <w:rsid w:val="00B66EFB"/>
    <w:rsid w:val="00B708E1"/>
    <w:rsid w:val="00B70E0E"/>
    <w:rsid w:val="00B7143F"/>
    <w:rsid w:val="00B71969"/>
    <w:rsid w:val="00B71F4D"/>
    <w:rsid w:val="00B723E1"/>
    <w:rsid w:val="00B732F5"/>
    <w:rsid w:val="00B73361"/>
    <w:rsid w:val="00B736D1"/>
    <w:rsid w:val="00B73918"/>
    <w:rsid w:val="00B770CC"/>
    <w:rsid w:val="00B80423"/>
    <w:rsid w:val="00B804E6"/>
    <w:rsid w:val="00B80632"/>
    <w:rsid w:val="00B80CA9"/>
    <w:rsid w:val="00B8174E"/>
    <w:rsid w:val="00B81A94"/>
    <w:rsid w:val="00B81EC2"/>
    <w:rsid w:val="00B82426"/>
    <w:rsid w:val="00B82B59"/>
    <w:rsid w:val="00B82DC9"/>
    <w:rsid w:val="00B83F41"/>
    <w:rsid w:val="00B852A3"/>
    <w:rsid w:val="00B866FA"/>
    <w:rsid w:val="00B87758"/>
    <w:rsid w:val="00B8788A"/>
    <w:rsid w:val="00B878E6"/>
    <w:rsid w:val="00B87AE6"/>
    <w:rsid w:val="00B91AA8"/>
    <w:rsid w:val="00B93130"/>
    <w:rsid w:val="00B954B0"/>
    <w:rsid w:val="00BA04B3"/>
    <w:rsid w:val="00BA0BDB"/>
    <w:rsid w:val="00BA11C1"/>
    <w:rsid w:val="00BA17B3"/>
    <w:rsid w:val="00BA3C15"/>
    <w:rsid w:val="00BA3F01"/>
    <w:rsid w:val="00BA400A"/>
    <w:rsid w:val="00BA47BF"/>
    <w:rsid w:val="00BA4AC4"/>
    <w:rsid w:val="00BA538A"/>
    <w:rsid w:val="00BA5FC4"/>
    <w:rsid w:val="00BA6141"/>
    <w:rsid w:val="00BA650F"/>
    <w:rsid w:val="00BA6556"/>
    <w:rsid w:val="00BA7514"/>
    <w:rsid w:val="00BA78C1"/>
    <w:rsid w:val="00BB0850"/>
    <w:rsid w:val="00BB0CEC"/>
    <w:rsid w:val="00BB17AB"/>
    <w:rsid w:val="00BB23B2"/>
    <w:rsid w:val="00BB2F76"/>
    <w:rsid w:val="00BB451E"/>
    <w:rsid w:val="00BB4CF5"/>
    <w:rsid w:val="00BB4F4F"/>
    <w:rsid w:val="00BB5C1C"/>
    <w:rsid w:val="00BB60FD"/>
    <w:rsid w:val="00BC1534"/>
    <w:rsid w:val="00BC23E5"/>
    <w:rsid w:val="00BC264A"/>
    <w:rsid w:val="00BC4788"/>
    <w:rsid w:val="00BC58D8"/>
    <w:rsid w:val="00BC66FB"/>
    <w:rsid w:val="00BC6822"/>
    <w:rsid w:val="00BC7302"/>
    <w:rsid w:val="00BC7C38"/>
    <w:rsid w:val="00BD014D"/>
    <w:rsid w:val="00BD1989"/>
    <w:rsid w:val="00BD3BC4"/>
    <w:rsid w:val="00BD4C30"/>
    <w:rsid w:val="00BD4E17"/>
    <w:rsid w:val="00BD5937"/>
    <w:rsid w:val="00BD6067"/>
    <w:rsid w:val="00BD6F3F"/>
    <w:rsid w:val="00BD739F"/>
    <w:rsid w:val="00BD7D39"/>
    <w:rsid w:val="00BE0ABA"/>
    <w:rsid w:val="00BE2231"/>
    <w:rsid w:val="00BE2877"/>
    <w:rsid w:val="00BE2B37"/>
    <w:rsid w:val="00BE2F2F"/>
    <w:rsid w:val="00BE3730"/>
    <w:rsid w:val="00BE49C3"/>
    <w:rsid w:val="00BE4BD2"/>
    <w:rsid w:val="00BE5D58"/>
    <w:rsid w:val="00BE5E21"/>
    <w:rsid w:val="00BE6CF4"/>
    <w:rsid w:val="00BE6E03"/>
    <w:rsid w:val="00BE7E01"/>
    <w:rsid w:val="00BF0AFF"/>
    <w:rsid w:val="00BF176B"/>
    <w:rsid w:val="00BF1B86"/>
    <w:rsid w:val="00BF1F98"/>
    <w:rsid w:val="00BF3540"/>
    <w:rsid w:val="00BF3F61"/>
    <w:rsid w:val="00BF4306"/>
    <w:rsid w:val="00BF46BF"/>
    <w:rsid w:val="00BF55EE"/>
    <w:rsid w:val="00BF6B2D"/>
    <w:rsid w:val="00BF6CA0"/>
    <w:rsid w:val="00BF7DD6"/>
    <w:rsid w:val="00BF7E04"/>
    <w:rsid w:val="00C00E88"/>
    <w:rsid w:val="00C024C0"/>
    <w:rsid w:val="00C0519D"/>
    <w:rsid w:val="00C05287"/>
    <w:rsid w:val="00C069CA"/>
    <w:rsid w:val="00C10883"/>
    <w:rsid w:val="00C1141C"/>
    <w:rsid w:val="00C117EB"/>
    <w:rsid w:val="00C12CBE"/>
    <w:rsid w:val="00C14B64"/>
    <w:rsid w:val="00C155BD"/>
    <w:rsid w:val="00C1569A"/>
    <w:rsid w:val="00C15919"/>
    <w:rsid w:val="00C1638C"/>
    <w:rsid w:val="00C167BB"/>
    <w:rsid w:val="00C20D1D"/>
    <w:rsid w:val="00C225CC"/>
    <w:rsid w:val="00C22DC0"/>
    <w:rsid w:val="00C22F7B"/>
    <w:rsid w:val="00C23941"/>
    <w:rsid w:val="00C242F8"/>
    <w:rsid w:val="00C25896"/>
    <w:rsid w:val="00C265D8"/>
    <w:rsid w:val="00C27E4F"/>
    <w:rsid w:val="00C27E76"/>
    <w:rsid w:val="00C30617"/>
    <w:rsid w:val="00C322D2"/>
    <w:rsid w:val="00C33700"/>
    <w:rsid w:val="00C3415F"/>
    <w:rsid w:val="00C3441D"/>
    <w:rsid w:val="00C35203"/>
    <w:rsid w:val="00C35364"/>
    <w:rsid w:val="00C36212"/>
    <w:rsid w:val="00C373F4"/>
    <w:rsid w:val="00C37A22"/>
    <w:rsid w:val="00C37AE5"/>
    <w:rsid w:val="00C37DAF"/>
    <w:rsid w:val="00C37F72"/>
    <w:rsid w:val="00C407DF"/>
    <w:rsid w:val="00C41821"/>
    <w:rsid w:val="00C41F3D"/>
    <w:rsid w:val="00C420F0"/>
    <w:rsid w:val="00C4258D"/>
    <w:rsid w:val="00C42E0A"/>
    <w:rsid w:val="00C50308"/>
    <w:rsid w:val="00C50E63"/>
    <w:rsid w:val="00C52235"/>
    <w:rsid w:val="00C52604"/>
    <w:rsid w:val="00C536EB"/>
    <w:rsid w:val="00C540BB"/>
    <w:rsid w:val="00C543CA"/>
    <w:rsid w:val="00C549A5"/>
    <w:rsid w:val="00C56059"/>
    <w:rsid w:val="00C565D0"/>
    <w:rsid w:val="00C567D4"/>
    <w:rsid w:val="00C56B88"/>
    <w:rsid w:val="00C578EE"/>
    <w:rsid w:val="00C57C1B"/>
    <w:rsid w:val="00C57DD8"/>
    <w:rsid w:val="00C60570"/>
    <w:rsid w:val="00C60645"/>
    <w:rsid w:val="00C61D18"/>
    <w:rsid w:val="00C63F5E"/>
    <w:rsid w:val="00C647A9"/>
    <w:rsid w:val="00C64AF0"/>
    <w:rsid w:val="00C659E1"/>
    <w:rsid w:val="00C65AAF"/>
    <w:rsid w:val="00C672D9"/>
    <w:rsid w:val="00C70C81"/>
    <w:rsid w:val="00C71935"/>
    <w:rsid w:val="00C71D81"/>
    <w:rsid w:val="00C71ED6"/>
    <w:rsid w:val="00C72762"/>
    <w:rsid w:val="00C72A52"/>
    <w:rsid w:val="00C7329D"/>
    <w:rsid w:val="00C7382C"/>
    <w:rsid w:val="00C73EC7"/>
    <w:rsid w:val="00C748E7"/>
    <w:rsid w:val="00C7652F"/>
    <w:rsid w:val="00C77688"/>
    <w:rsid w:val="00C77985"/>
    <w:rsid w:val="00C806BB"/>
    <w:rsid w:val="00C80FEC"/>
    <w:rsid w:val="00C82053"/>
    <w:rsid w:val="00C82BD0"/>
    <w:rsid w:val="00C845C6"/>
    <w:rsid w:val="00C85DA0"/>
    <w:rsid w:val="00C87B78"/>
    <w:rsid w:val="00C90510"/>
    <w:rsid w:val="00C90D66"/>
    <w:rsid w:val="00C923B1"/>
    <w:rsid w:val="00C9243A"/>
    <w:rsid w:val="00C92848"/>
    <w:rsid w:val="00C92E9E"/>
    <w:rsid w:val="00C932BF"/>
    <w:rsid w:val="00C95D01"/>
    <w:rsid w:val="00C96DCF"/>
    <w:rsid w:val="00C9709C"/>
    <w:rsid w:val="00C975EE"/>
    <w:rsid w:val="00CA01B6"/>
    <w:rsid w:val="00CA1291"/>
    <w:rsid w:val="00CA1699"/>
    <w:rsid w:val="00CA2229"/>
    <w:rsid w:val="00CA6118"/>
    <w:rsid w:val="00CB0A67"/>
    <w:rsid w:val="00CB0D42"/>
    <w:rsid w:val="00CB1016"/>
    <w:rsid w:val="00CB1856"/>
    <w:rsid w:val="00CB1F68"/>
    <w:rsid w:val="00CB340F"/>
    <w:rsid w:val="00CB4912"/>
    <w:rsid w:val="00CB5684"/>
    <w:rsid w:val="00CB5A28"/>
    <w:rsid w:val="00CC0890"/>
    <w:rsid w:val="00CC0A28"/>
    <w:rsid w:val="00CC0B4F"/>
    <w:rsid w:val="00CC0BCD"/>
    <w:rsid w:val="00CC1809"/>
    <w:rsid w:val="00CC3030"/>
    <w:rsid w:val="00CC3045"/>
    <w:rsid w:val="00CC32DC"/>
    <w:rsid w:val="00CC56B1"/>
    <w:rsid w:val="00CC5C25"/>
    <w:rsid w:val="00CC5F20"/>
    <w:rsid w:val="00CC6CC9"/>
    <w:rsid w:val="00CC7A82"/>
    <w:rsid w:val="00CC7BF2"/>
    <w:rsid w:val="00CC7D50"/>
    <w:rsid w:val="00CD0418"/>
    <w:rsid w:val="00CD0618"/>
    <w:rsid w:val="00CD1159"/>
    <w:rsid w:val="00CD1B06"/>
    <w:rsid w:val="00CD416B"/>
    <w:rsid w:val="00CD4299"/>
    <w:rsid w:val="00CD554A"/>
    <w:rsid w:val="00CD558A"/>
    <w:rsid w:val="00CD56AC"/>
    <w:rsid w:val="00CD5BC7"/>
    <w:rsid w:val="00CD61C0"/>
    <w:rsid w:val="00CD636A"/>
    <w:rsid w:val="00CD73CF"/>
    <w:rsid w:val="00CD7636"/>
    <w:rsid w:val="00CE1162"/>
    <w:rsid w:val="00CE158D"/>
    <w:rsid w:val="00CE1748"/>
    <w:rsid w:val="00CE2A9E"/>
    <w:rsid w:val="00CE2B05"/>
    <w:rsid w:val="00CE342E"/>
    <w:rsid w:val="00CE47D4"/>
    <w:rsid w:val="00CE7852"/>
    <w:rsid w:val="00CE7A05"/>
    <w:rsid w:val="00CF1BBE"/>
    <w:rsid w:val="00CF1DD9"/>
    <w:rsid w:val="00CF202C"/>
    <w:rsid w:val="00CF20BF"/>
    <w:rsid w:val="00CF2D1D"/>
    <w:rsid w:val="00CF35DC"/>
    <w:rsid w:val="00CF3799"/>
    <w:rsid w:val="00CF4705"/>
    <w:rsid w:val="00CF679E"/>
    <w:rsid w:val="00CF6DA6"/>
    <w:rsid w:val="00CF74E8"/>
    <w:rsid w:val="00CF7B9A"/>
    <w:rsid w:val="00D002BF"/>
    <w:rsid w:val="00D003F8"/>
    <w:rsid w:val="00D0190F"/>
    <w:rsid w:val="00D02DEA"/>
    <w:rsid w:val="00D02E36"/>
    <w:rsid w:val="00D04AD6"/>
    <w:rsid w:val="00D06746"/>
    <w:rsid w:val="00D06870"/>
    <w:rsid w:val="00D119A6"/>
    <w:rsid w:val="00D11DB1"/>
    <w:rsid w:val="00D12DC8"/>
    <w:rsid w:val="00D13762"/>
    <w:rsid w:val="00D13F30"/>
    <w:rsid w:val="00D14409"/>
    <w:rsid w:val="00D15505"/>
    <w:rsid w:val="00D16C51"/>
    <w:rsid w:val="00D20E6D"/>
    <w:rsid w:val="00D221E8"/>
    <w:rsid w:val="00D223ED"/>
    <w:rsid w:val="00D226B0"/>
    <w:rsid w:val="00D22705"/>
    <w:rsid w:val="00D23F4C"/>
    <w:rsid w:val="00D2409F"/>
    <w:rsid w:val="00D241A2"/>
    <w:rsid w:val="00D2562D"/>
    <w:rsid w:val="00D257C5"/>
    <w:rsid w:val="00D27BFF"/>
    <w:rsid w:val="00D304CF"/>
    <w:rsid w:val="00D30EE7"/>
    <w:rsid w:val="00D30FE8"/>
    <w:rsid w:val="00D31711"/>
    <w:rsid w:val="00D31AC2"/>
    <w:rsid w:val="00D3242D"/>
    <w:rsid w:val="00D32CEE"/>
    <w:rsid w:val="00D34AD8"/>
    <w:rsid w:val="00D352E7"/>
    <w:rsid w:val="00D3589C"/>
    <w:rsid w:val="00D37025"/>
    <w:rsid w:val="00D40A74"/>
    <w:rsid w:val="00D42204"/>
    <w:rsid w:val="00D42351"/>
    <w:rsid w:val="00D4270D"/>
    <w:rsid w:val="00D435A9"/>
    <w:rsid w:val="00D4372F"/>
    <w:rsid w:val="00D439F9"/>
    <w:rsid w:val="00D448C8"/>
    <w:rsid w:val="00D44E9C"/>
    <w:rsid w:val="00D450A2"/>
    <w:rsid w:val="00D46492"/>
    <w:rsid w:val="00D46B5B"/>
    <w:rsid w:val="00D50390"/>
    <w:rsid w:val="00D50944"/>
    <w:rsid w:val="00D51042"/>
    <w:rsid w:val="00D51514"/>
    <w:rsid w:val="00D516AD"/>
    <w:rsid w:val="00D52807"/>
    <w:rsid w:val="00D52BFA"/>
    <w:rsid w:val="00D52F0A"/>
    <w:rsid w:val="00D52FDD"/>
    <w:rsid w:val="00D53727"/>
    <w:rsid w:val="00D53CF3"/>
    <w:rsid w:val="00D53D21"/>
    <w:rsid w:val="00D55FE3"/>
    <w:rsid w:val="00D56007"/>
    <w:rsid w:val="00D56BA8"/>
    <w:rsid w:val="00D56F4E"/>
    <w:rsid w:val="00D56FD9"/>
    <w:rsid w:val="00D6179D"/>
    <w:rsid w:val="00D619C3"/>
    <w:rsid w:val="00D61F4C"/>
    <w:rsid w:val="00D63711"/>
    <w:rsid w:val="00D66A7E"/>
    <w:rsid w:val="00D66FE5"/>
    <w:rsid w:val="00D67234"/>
    <w:rsid w:val="00D70EA6"/>
    <w:rsid w:val="00D724EC"/>
    <w:rsid w:val="00D7260A"/>
    <w:rsid w:val="00D72C6B"/>
    <w:rsid w:val="00D739C3"/>
    <w:rsid w:val="00D750A1"/>
    <w:rsid w:val="00D75293"/>
    <w:rsid w:val="00D75718"/>
    <w:rsid w:val="00D76DD0"/>
    <w:rsid w:val="00D771E9"/>
    <w:rsid w:val="00D7728F"/>
    <w:rsid w:val="00D77D44"/>
    <w:rsid w:val="00D80E97"/>
    <w:rsid w:val="00D82A8D"/>
    <w:rsid w:val="00D82BE5"/>
    <w:rsid w:val="00D836E4"/>
    <w:rsid w:val="00D84634"/>
    <w:rsid w:val="00D848AF"/>
    <w:rsid w:val="00D8510D"/>
    <w:rsid w:val="00D85362"/>
    <w:rsid w:val="00D8548E"/>
    <w:rsid w:val="00D86463"/>
    <w:rsid w:val="00D867AB"/>
    <w:rsid w:val="00D8762A"/>
    <w:rsid w:val="00D90232"/>
    <w:rsid w:val="00D90663"/>
    <w:rsid w:val="00D90B12"/>
    <w:rsid w:val="00D90EC9"/>
    <w:rsid w:val="00D91330"/>
    <w:rsid w:val="00D915ED"/>
    <w:rsid w:val="00D91798"/>
    <w:rsid w:val="00D918E3"/>
    <w:rsid w:val="00D9232A"/>
    <w:rsid w:val="00D93A2D"/>
    <w:rsid w:val="00D93D56"/>
    <w:rsid w:val="00D9424F"/>
    <w:rsid w:val="00D9503C"/>
    <w:rsid w:val="00D956D2"/>
    <w:rsid w:val="00D95DB1"/>
    <w:rsid w:val="00D95DF7"/>
    <w:rsid w:val="00D95F62"/>
    <w:rsid w:val="00D96039"/>
    <w:rsid w:val="00D9653F"/>
    <w:rsid w:val="00D96737"/>
    <w:rsid w:val="00D9707C"/>
    <w:rsid w:val="00D9798B"/>
    <w:rsid w:val="00D97ECC"/>
    <w:rsid w:val="00D97ED4"/>
    <w:rsid w:val="00DA26DB"/>
    <w:rsid w:val="00DA2AB1"/>
    <w:rsid w:val="00DA3135"/>
    <w:rsid w:val="00DA38D8"/>
    <w:rsid w:val="00DA3C0B"/>
    <w:rsid w:val="00DA4DCE"/>
    <w:rsid w:val="00DA65BB"/>
    <w:rsid w:val="00DA669F"/>
    <w:rsid w:val="00DB01EF"/>
    <w:rsid w:val="00DB0532"/>
    <w:rsid w:val="00DB1B33"/>
    <w:rsid w:val="00DB251F"/>
    <w:rsid w:val="00DB2DC2"/>
    <w:rsid w:val="00DB544A"/>
    <w:rsid w:val="00DB7A7A"/>
    <w:rsid w:val="00DB7F36"/>
    <w:rsid w:val="00DC06E7"/>
    <w:rsid w:val="00DC07E8"/>
    <w:rsid w:val="00DC0BB7"/>
    <w:rsid w:val="00DC1DEF"/>
    <w:rsid w:val="00DC2A8A"/>
    <w:rsid w:val="00DC3055"/>
    <w:rsid w:val="00DC4D1B"/>
    <w:rsid w:val="00DC5012"/>
    <w:rsid w:val="00DC53D0"/>
    <w:rsid w:val="00DC5C61"/>
    <w:rsid w:val="00DC627B"/>
    <w:rsid w:val="00DC7B78"/>
    <w:rsid w:val="00DC7C8A"/>
    <w:rsid w:val="00DC7FA4"/>
    <w:rsid w:val="00DD07CC"/>
    <w:rsid w:val="00DD0A06"/>
    <w:rsid w:val="00DD0B21"/>
    <w:rsid w:val="00DD16BC"/>
    <w:rsid w:val="00DD289C"/>
    <w:rsid w:val="00DD4313"/>
    <w:rsid w:val="00DD4BC1"/>
    <w:rsid w:val="00DD4CFB"/>
    <w:rsid w:val="00DD557D"/>
    <w:rsid w:val="00DE2564"/>
    <w:rsid w:val="00DE3174"/>
    <w:rsid w:val="00DE31DE"/>
    <w:rsid w:val="00DE332F"/>
    <w:rsid w:val="00DE3AEB"/>
    <w:rsid w:val="00DE3FCB"/>
    <w:rsid w:val="00DE503A"/>
    <w:rsid w:val="00DE511E"/>
    <w:rsid w:val="00DE5F34"/>
    <w:rsid w:val="00DE6E50"/>
    <w:rsid w:val="00DE7B34"/>
    <w:rsid w:val="00DF0201"/>
    <w:rsid w:val="00DF09D8"/>
    <w:rsid w:val="00DF1934"/>
    <w:rsid w:val="00DF1940"/>
    <w:rsid w:val="00DF1BE5"/>
    <w:rsid w:val="00DF2454"/>
    <w:rsid w:val="00DF2AB3"/>
    <w:rsid w:val="00DF3D83"/>
    <w:rsid w:val="00DF4F94"/>
    <w:rsid w:val="00DF6B84"/>
    <w:rsid w:val="00DF7708"/>
    <w:rsid w:val="00DF7C10"/>
    <w:rsid w:val="00E00445"/>
    <w:rsid w:val="00E01B4D"/>
    <w:rsid w:val="00E02C25"/>
    <w:rsid w:val="00E0341A"/>
    <w:rsid w:val="00E037CD"/>
    <w:rsid w:val="00E03887"/>
    <w:rsid w:val="00E058B2"/>
    <w:rsid w:val="00E05938"/>
    <w:rsid w:val="00E06534"/>
    <w:rsid w:val="00E11AE2"/>
    <w:rsid w:val="00E120A4"/>
    <w:rsid w:val="00E12FFA"/>
    <w:rsid w:val="00E130E1"/>
    <w:rsid w:val="00E136F2"/>
    <w:rsid w:val="00E13D82"/>
    <w:rsid w:val="00E15217"/>
    <w:rsid w:val="00E15D4C"/>
    <w:rsid w:val="00E1727B"/>
    <w:rsid w:val="00E200EE"/>
    <w:rsid w:val="00E21657"/>
    <w:rsid w:val="00E21736"/>
    <w:rsid w:val="00E21EE5"/>
    <w:rsid w:val="00E2374F"/>
    <w:rsid w:val="00E2449F"/>
    <w:rsid w:val="00E25AC1"/>
    <w:rsid w:val="00E2656B"/>
    <w:rsid w:val="00E26E65"/>
    <w:rsid w:val="00E277AC"/>
    <w:rsid w:val="00E302DA"/>
    <w:rsid w:val="00E31958"/>
    <w:rsid w:val="00E31E5D"/>
    <w:rsid w:val="00E320C3"/>
    <w:rsid w:val="00E3242F"/>
    <w:rsid w:val="00E326B0"/>
    <w:rsid w:val="00E32BE9"/>
    <w:rsid w:val="00E32F48"/>
    <w:rsid w:val="00E34820"/>
    <w:rsid w:val="00E34F7B"/>
    <w:rsid w:val="00E37B94"/>
    <w:rsid w:val="00E37D3C"/>
    <w:rsid w:val="00E40655"/>
    <w:rsid w:val="00E406B4"/>
    <w:rsid w:val="00E424D1"/>
    <w:rsid w:val="00E433FA"/>
    <w:rsid w:val="00E437C8"/>
    <w:rsid w:val="00E43B28"/>
    <w:rsid w:val="00E44136"/>
    <w:rsid w:val="00E44208"/>
    <w:rsid w:val="00E449EB"/>
    <w:rsid w:val="00E457F3"/>
    <w:rsid w:val="00E46C0A"/>
    <w:rsid w:val="00E47C06"/>
    <w:rsid w:val="00E50457"/>
    <w:rsid w:val="00E51951"/>
    <w:rsid w:val="00E52642"/>
    <w:rsid w:val="00E533B2"/>
    <w:rsid w:val="00E53C77"/>
    <w:rsid w:val="00E54F20"/>
    <w:rsid w:val="00E55DED"/>
    <w:rsid w:val="00E564D6"/>
    <w:rsid w:val="00E574B2"/>
    <w:rsid w:val="00E61D03"/>
    <w:rsid w:val="00E623FF"/>
    <w:rsid w:val="00E63C6E"/>
    <w:rsid w:val="00E63E17"/>
    <w:rsid w:val="00E641E8"/>
    <w:rsid w:val="00E64490"/>
    <w:rsid w:val="00E649A6"/>
    <w:rsid w:val="00E6794C"/>
    <w:rsid w:val="00E7138A"/>
    <w:rsid w:val="00E71556"/>
    <w:rsid w:val="00E72625"/>
    <w:rsid w:val="00E72691"/>
    <w:rsid w:val="00E73D60"/>
    <w:rsid w:val="00E745FC"/>
    <w:rsid w:val="00E75CB8"/>
    <w:rsid w:val="00E760A1"/>
    <w:rsid w:val="00E760D0"/>
    <w:rsid w:val="00E76248"/>
    <w:rsid w:val="00E77478"/>
    <w:rsid w:val="00E82CA0"/>
    <w:rsid w:val="00E82FE7"/>
    <w:rsid w:val="00E83C40"/>
    <w:rsid w:val="00E84505"/>
    <w:rsid w:val="00E84A33"/>
    <w:rsid w:val="00E857DA"/>
    <w:rsid w:val="00E85FBF"/>
    <w:rsid w:val="00E86544"/>
    <w:rsid w:val="00E8692E"/>
    <w:rsid w:val="00E90500"/>
    <w:rsid w:val="00E908D9"/>
    <w:rsid w:val="00E90BF1"/>
    <w:rsid w:val="00E93FCA"/>
    <w:rsid w:val="00E953C2"/>
    <w:rsid w:val="00E95437"/>
    <w:rsid w:val="00E964A8"/>
    <w:rsid w:val="00E96605"/>
    <w:rsid w:val="00E96981"/>
    <w:rsid w:val="00E96F3B"/>
    <w:rsid w:val="00E97329"/>
    <w:rsid w:val="00E97629"/>
    <w:rsid w:val="00EA0CA7"/>
    <w:rsid w:val="00EA19EF"/>
    <w:rsid w:val="00EA259F"/>
    <w:rsid w:val="00EA25A0"/>
    <w:rsid w:val="00EA3C0F"/>
    <w:rsid w:val="00EA4163"/>
    <w:rsid w:val="00EA4885"/>
    <w:rsid w:val="00EA52B5"/>
    <w:rsid w:val="00EA5625"/>
    <w:rsid w:val="00EA67AB"/>
    <w:rsid w:val="00EA67B8"/>
    <w:rsid w:val="00EA6889"/>
    <w:rsid w:val="00EA6929"/>
    <w:rsid w:val="00EA6D84"/>
    <w:rsid w:val="00EB02B3"/>
    <w:rsid w:val="00EB051B"/>
    <w:rsid w:val="00EB0BF9"/>
    <w:rsid w:val="00EB0C51"/>
    <w:rsid w:val="00EB0DAC"/>
    <w:rsid w:val="00EB0EDD"/>
    <w:rsid w:val="00EB137A"/>
    <w:rsid w:val="00EB1FB7"/>
    <w:rsid w:val="00EB288D"/>
    <w:rsid w:val="00EB2C11"/>
    <w:rsid w:val="00EB2C53"/>
    <w:rsid w:val="00EB2EC9"/>
    <w:rsid w:val="00EB37ED"/>
    <w:rsid w:val="00EB4E2D"/>
    <w:rsid w:val="00EB5A1B"/>
    <w:rsid w:val="00EB5A3A"/>
    <w:rsid w:val="00EB6DB3"/>
    <w:rsid w:val="00EB7B1D"/>
    <w:rsid w:val="00EC0CE6"/>
    <w:rsid w:val="00EC1357"/>
    <w:rsid w:val="00EC2245"/>
    <w:rsid w:val="00EC23EB"/>
    <w:rsid w:val="00EC2C71"/>
    <w:rsid w:val="00EC30C6"/>
    <w:rsid w:val="00EC3733"/>
    <w:rsid w:val="00EC382E"/>
    <w:rsid w:val="00EC391C"/>
    <w:rsid w:val="00EC40D3"/>
    <w:rsid w:val="00EC4108"/>
    <w:rsid w:val="00EC4DB3"/>
    <w:rsid w:val="00EC5AC7"/>
    <w:rsid w:val="00EC5AF5"/>
    <w:rsid w:val="00EC5C7C"/>
    <w:rsid w:val="00EC6088"/>
    <w:rsid w:val="00EC7825"/>
    <w:rsid w:val="00EC7967"/>
    <w:rsid w:val="00ED0391"/>
    <w:rsid w:val="00ED079E"/>
    <w:rsid w:val="00ED08A0"/>
    <w:rsid w:val="00ED0BB1"/>
    <w:rsid w:val="00ED0E54"/>
    <w:rsid w:val="00ED0F05"/>
    <w:rsid w:val="00ED18B4"/>
    <w:rsid w:val="00ED1F38"/>
    <w:rsid w:val="00ED3212"/>
    <w:rsid w:val="00ED3B67"/>
    <w:rsid w:val="00ED433E"/>
    <w:rsid w:val="00ED4E80"/>
    <w:rsid w:val="00ED5137"/>
    <w:rsid w:val="00ED5FA2"/>
    <w:rsid w:val="00ED67E8"/>
    <w:rsid w:val="00ED75E0"/>
    <w:rsid w:val="00ED7870"/>
    <w:rsid w:val="00EE01B7"/>
    <w:rsid w:val="00EE17E5"/>
    <w:rsid w:val="00EE1ACC"/>
    <w:rsid w:val="00EE1CA5"/>
    <w:rsid w:val="00EE2388"/>
    <w:rsid w:val="00EE31DB"/>
    <w:rsid w:val="00EE37B1"/>
    <w:rsid w:val="00EE37D9"/>
    <w:rsid w:val="00EE3AF9"/>
    <w:rsid w:val="00EE3F06"/>
    <w:rsid w:val="00EE4552"/>
    <w:rsid w:val="00EE4857"/>
    <w:rsid w:val="00EE7078"/>
    <w:rsid w:val="00EF0001"/>
    <w:rsid w:val="00EF10E6"/>
    <w:rsid w:val="00EF10FB"/>
    <w:rsid w:val="00EF14E9"/>
    <w:rsid w:val="00EF3C17"/>
    <w:rsid w:val="00EF4552"/>
    <w:rsid w:val="00EF5224"/>
    <w:rsid w:val="00EF6BDD"/>
    <w:rsid w:val="00EF7B38"/>
    <w:rsid w:val="00F00923"/>
    <w:rsid w:val="00F0231A"/>
    <w:rsid w:val="00F02742"/>
    <w:rsid w:val="00F02F8C"/>
    <w:rsid w:val="00F039A8"/>
    <w:rsid w:val="00F058D4"/>
    <w:rsid w:val="00F07402"/>
    <w:rsid w:val="00F079F1"/>
    <w:rsid w:val="00F13664"/>
    <w:rsid w:val="00F14CBA"/>
    <w:rsid w:val="00F14E51"/>
    <w:rsid w:val="00F16CAB"/>
    <w:rsid w:val="00F170F1"/>
    <w:rsid w:val="00F17804"/>
    <w:rsid w:val="00F17828"/>
    <w:rsid w:val="00F20730"/>
    <w:rsid w:val="00F23069"/>
    <w:rsid w:val="00F246C6"/>
    <w:rsid w:val="00F25E29"/>
    <w:rsid w:val="00F26263"/>
    <w:rsid w:val="00F26C40"/>
    <w:rsid w:val="00F27DDE"/>
    <w:rsid w:val="00F302E9"/>
    <w:rsid w:val="00F30D61"/>
    <w:rsid w:val="00F323D5"/>
    <w:rsid w:val="00F32B5B"/>
    <w:rsid w:val="00F32F8A"/>
    <w:rsid w:val="00F33CCB"/>
    <w:rsid w:val="00F33E73"/>
    <w:rsid w:val="00F351E1"/>
    <w:rsid w:val="00F3671A"/>
    <w:rsid w:val="00F373D8"/>
    <w:rsid w:val="00F37749"/>
    <w:rsid w:val="00F37C67"/>
    <w:rsid w:val="00F4033E"/>
    <w:rsid w:val="00F416AF"/>
    <w:rsid w:val="00F416B8"/>
    <w:rsid w:val="00F42CD6"/>
    <w:rsid w:val="00F42FED"/>
    <w:rsid w:val="00F4533B"/>
    <w:rsid w:val="00F454E2"/>
    <w:rsid w:val="00F45E49"/>
    <w:rsid w:val="00F465EF"/>
    <w:rsid w:val="00F47FC7"/>
    <w:rsid w:val="00F50A53"/>
    <w:rsid w:val="00F516C9"/>
    <w:rsid w:val="00F51C10"/>
    <w:rsid w:val="00F52A14"/>
    <w:rsid w:val="00F530FD"/>
    <w:rsid w:val="00F537A8"/>
    <w:rsid w:val="00F5455A"/>
    <w:rsid w:val="00F5520C"/>
    <w:rsid w:val="00F5570E"/>
    <w:rsid w:val="00F628B5"/>
    <w:rsid w:val="00F63240"/>
    <w:rsid w:val="00F633E1"/>
    <w:rsid w:val="00F641C7"/>
    <w:rsid w:val="00F64D43"/>
    <w:rsid w:val="00F708B4"/>
    <w:rsid w:val="00F70B39"/>
    <w:rsid w:val="00F70F78"/>
    <w:rsid w:val="00F712D1"/>
    <w:rsid w:val="00F72473"/>
    <w:rsid w:val="00F72651"/>
    <w:rsid w:val="00F72E4D"/>
    <w:rsid w:val="00F735E9"/>
    <w:rsid w:val="00F7383B"/>
    <w:rsid w:val="00F74179"/>
    <w:rsid w:val="00F75D11"/>
    <w:rsid w:val="00F7619C"/>
    <w:rsid w:val="00F76DA8"/>
    <w:rsid w:val="00F77017"/>
    <w:rsid w:val="00F80830"/>
    <w:rsid w:val="00F80BB1"/>
    <w:rsid w:val="00F81172"/>
    <w:rsid w:val="00F829FE"/>
    <w:rsid w:val="00F83464"/>
    <w:rsid w:val="00F84838"/>
    <w:rsid w:val="00F85261"/>
    <w:rsid w:val="00F902A6"/>
    <w:rsid w:val="00F916BF"/>
    <w:rsid w:val="00F9202C"/>
    <w:rsid w:val="00F9245B"/>
    <w:rsid w:val="00F92B9A"/>
    <w:rsid w:val="00F93D44"/>
    <w:rsid w:val="00F94C0F"/>
    <w:rsid w:val="00F94F64"/>
    <w:rsid w:val="00F952B2"/>
    <w:rsid w:val="00F9557A"/>
    <w:rsid w:val="00F97976"/>
    <w:rsid w:val="00F97A0E"/>
    <w:rsid w:val="00FA0681"/>
    <w:rsid w:val="00FA0AD1"/>
    <w:rsid w:val="00FA13B6"/>
    <w:rsid w:val="00FA18E0"/>
    <w:rsid w:val="00FA2866"/>
    <w:rsid w:val="00FA2D52"/>
    <w:rsid w:val="00FA2F95"/>
    <w:rsid w:val="00FA3646"/>
    <w:rsid w:val="00FA4312"/>
    <w:rsid w:val="00FA577C"/>
    <w:rsid w:val="00FA6253"/>
    <w:rsid w:val="00FA71A9"/>
    <w:rsid w:val="00FA7556"/>
    <w:rsid w:val="00FB03A4"/>
    <w:rsid w:val="00FB0992"/>
    <w:rsid w:val="00FB195A"/>
    <w:rsid w:val="00FB218A"/>
    <w:rsid w:val="00FB33CF"/>
    <w:rsid w:val="00FB47A5"/>
    <w:rsid w:val="00FB5C0D"/>
    <w:rsid w:val="00FC1AC7"/>
    <w:rsid w:val="00FC26A9"/>
    <w:rsid w:val="00FC31EC"/>
    <w:rsid w:val="00FC3B91"/>
    <w:rsid w:val="00FC4EB3"/>
    <w:rsid w:val="00FC545C"/>
    <w:rsid w:val="00FC59EB"/>
    <w:rsid w:val="00FC65FE"/>
    <w:rsid w:val="00FC7238"/>
    <w:rsid w:val="00FC72DE"/>
    <w:rsid w:val="00FC791B"/>
    <w:rsid w:val="00FD0C78"/>
    <w:rsid w:val="00FD3108"/>
    <w:rsid w:val="00FD4F40"/>
    <w:rsid w:val="00FD58A1"/>
    <w:rsid w:val="00FD59D8"/>
    <w:rsid w:val="00FD63EB"/>
    <w:rsid w:val="00FD6B2B"/>
    <w:rsid w:val="00FD6C8B"/>
    <w:rsid w:val="00FD7D53"/>
    <w:rsid w:val="00FE04DE"/>
    <w:rsid w:val="00FE14A5"/>
    <w:rsid w:val="00FE46C5"/>
    <w:rsid w:val="00FE5CCA"/>
    <w:rsid w:val="00FE73B0"/>
    <w:rsid w:val="00FF0A50"/>
    <w:rsid w:val="00FF0E1F"/>
    <w:rsid w:val="00FF1188"/>
    <w:rsid w:val="00FF3847"/>
    <w:rsid w:val="00FF3E39"/>
    <w:rsid w:val="00FF3E48"/>
    <w:rsid w:val="00FF42DB"/>
    <w:rsid w:val="00FF48FE"/>
    <w:rsid w:val="00FF4C5C"/>
    <w:rsid w:val="00FF55A1"/>
    <w:rsid w:val="00FF5B0B"/>
    <w:rsid w:val="00FF63E3"/>
    <w:rsid w:val="00FF6470"/>
    <w:rsid w:val="00FF6FA4"/>
    <w:rsid w:val="00FF780C"/>
    <w:rsid w:val="00FF7AA1"/>
    <w:rsid w:val="00FF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628C2"/>
  <w15:chartTrackingRefBased/>
  <w15:docId w15:val="{455F206B-48AB-43EB-BC98-0E93BD829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3A4CB6"/>
    <w:pPr>
      <w:spacing w:after="0" w:line="480" w:lineRule="auto"/>
      <w:ind w:firstLine="720"/>
    </w:pPr>
    <w:rPr>
      <w:rFonts w:ascii="Times New Roman" w:hAnsi="Times New Roman"/>
    </w:rPr>
  </w:style>
  <w:style w:type="paragraph" w:styleId="Kop1">
    <w:name w:val="heading 1"/>
    <w:basedOn w:val="Standaard"/>
    <w:next w:val="Standaard"/>
    <w:link w:val="Kop1Char"/>
    <w:autoRedefine/>
    <w:uiPriority w:val="9"/>
    <w:qFormat/>
    <w:rsid w:val="00B00A4F"/>
    <w:pPr>
      <w:keepNext/>
      <w:keepLines/>
      <w:shd w:val="clear" w:color="auto" w:fill="FFFFFF"/>
      <w:spacing w:before="120" w:after="120"/>
      <w:ind w:firstLine="0"/>
      <w:mirrorIndents/>
      <w:jc w:val="center"/>
      <w:outlineLvl w:val="0"/>
    </w:pPr>
    <w:rPr>
      <w:rFonts w:eastAsia="Times New Roman" w:cs="Times New Roman"/>
      <w:b/>
      <w:szCs w:val="24"/>
    </w:rPr>
  </w:style>
  <w:style w:type="paragraph" w:styleId="Kop2">
    <w:name w:val="heading 2"/>
    <w:basedOn w:val="Standaard"/>
    <w:next w:val="Standaard"/>
    <w:link w:val="Kop2Char"/>
    <w:autoRedefine/>
    <w:uiPriority w:val="9"/>
    <w:unhideWhenUsed/>
    <w:qFormat/>
    <w:rsid w:val="00B07DCA"/>
    <w:pPr>
      <w:keepNext/>
      <w:keepLines/>
      <w:spacing w:before="40"/>
      <w:ind w:firstLine="0"/>
      <w:outlineLvl w:val="1"/>
    </w:pPr>
    <w:rPr>
      <w:rFonts w:eastAsiaTheme="majorEastAsia" w:cstheme="majorBidi"/>
      <w:b/>
      <w:szCs w:val="26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A465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B00A4F"/>
    <w:rPr>
      <w:rFonts w:ascii="Times New Roman" w:eastAsia="Times New Roman" w:hAnsi="Times New Roman" w:cs="Times New Roman"/>
      <w:b/>
      <w:szCs w:val="24"/>
      <w:shd w:val="clear" w:color="auto" w:fill="FFFFFF"/>
    </w:rPr>
  </w:style>
  <w:style w:type="character" w:customStyle="1" w:styleId="Kop2Char">
    <w:name w:val="Kop 2 Char"/>
    <w:basedOn w:val="Standaardalinea-lettertype"/>
    <w:link w:val="Kop2"/>
    <w:uiPriority w:val="9"/>
    <w:rsid w:val="00B07DCA"/>
    <w:rPr>
      <w:rFonts w:ascii="Times New Roman" w:eastAsiaTheme="majorEastAsia" w:hAnsi="Times New Roman" w:cstheme="majorBidi"/>
      <w:b/>
      <w:szCs w:val="26"/>
    </w:rPr>
  </w:style>
  <w:style w:type="paragraph" w:styleId="Koptekst">
    <w:name w:val="header"/>
    <w:basedOn w:val="Standaard"/>
    <w:link w:val="KoptekstChar"/>
    <w:uiPriority w:val="99"/>
    <w:unhideWhenUsed/>
    <w:rsid w:val="00FF3E48"/>
    <w:pPr>
      <w:tabs>
        <w:tab w:val="center" w:pos="4703"/>
        <w:tab w:val="right" w:pos="9406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FF3E48"/>
  </w:style>
  <w:style w:type="paragraph" w:styleId="Voettekst">
    <w:name w:val="footer"/>
    <w:basedOn w:val="Standaard"/>
    <w:link w:val="VoettekstChar"/>
    <w:uiPriority w:val="99"/>
    <w:unhideWhenUsed/>
    <w:rsid w:val="00FF3E48"/>
    <w:pPr>
      <w:tabs>
        <w:tab w:val="center" w:pos="4703"/>
        <w:tab w:val="right" w:pos="9406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FF3E48"/>
  </w:style>
  <w:style w:type="character" w:customStyle="1" w:styleId="Kop3Char">
    <w:name w:val="Kop 3 Char"/>
    <w:basedOn w:val="Standaardalinea-lettertype"/>
    <w:link w:val="Kop3"/>
    <w:uiPriority w:val="9"/>
    <w:semiHidden/>
    <w:rsid w:val="00A4658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alweb">
    <w:name w:val="Normal (Web)"/>
    <w:basedOn w:val="Standaard"/>
    <w:uiPriority w:val="99"/>
    <w:semiHidden/>
    <w:unhideWhenUsed/>
    <w:rsid w:val="003D6F5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3A4CB6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3A4CB6"/>
    <w:pPr>
      <w:spacing w:line="240" w:lineRule="auto"/>
      <w:jc w:val="both"/>
    </w:pPr>
    <w:rPr>
      <w:rFonts w:eastAsiaTheme="minorEastAsia"/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3A4CB6"/>
    <w:rPr>
      <w:rFonts w:ascii="Times New Roman" w:eastAsiaTheme="minorEastAsia" w:hAnsi="Times New Roman"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A4CB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A4CB6"/>
    <w:rPr>
      <w:rFonts w:ascii="Segoe UI" w:hAnsi="Segoe UI" w:cs="Segoe UI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CB5684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Standaard"/>
    <w:link w:val="EndNoteBibliographyTitleChar"/>
    <w:rsid w:val="00F76DA8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Standaardalinea-lettertype"/>
    <w:link w:val="EndNoteBibliographyTitle"/>
    <w:rsid w:val="00F76DA8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Standaard"/>
    <w:link w:val="EndNoteBibliographyChar"/>
    <w:rsid w:val="00F76D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Standaardalinea-lettertype"/>
    <w:link w:val="EndNoteBibliography"/>
    <w:rsid w:val="00F76DA8"/>
    <w:rPr>
      <w:rFonts w:ascii="Times New Roman" w:hAnsi="Times New Roman" w:cs="Times New Roman"/>
      <w:noProof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946F5"/>
    <w:pPr>
      <w:jc w:val="left"/>
    </w:pPr>
    <w:rPr>
      <w:rFonts w:eastAsiaTheme="minorHAnsi"/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6946F5"/>
    <w:rPr>
      <w:rFonts w:ascii="Times New Roman" w:eastAsiaTheme="minorEastAsia" w:hAnsi="Times New Roman"/>
      <w:b/>
      <w:bCs/>
      <w:sz w:val="20"/>
      <w:szCs w:val="20"/>
    </w:rPr>
  </w:style>
  <w:style w:type="paragraph" w:styleId="Lijstalinea">
    <w:name w:val="List Paragraph"/>
    <w:basedOn w:val="Standaard"/>
    <w:uiPriority w:val="34"/>
    <w:qFormat/>
    <w:rsid w:val="00722DAE"/>
    <w:pPr>
      <w:ind w:left="720" w:firstLine="0"/>
      <w:contextualSpacing/>
    </w:pPr>
    <w:rPr>
      <w:rFonts w:eastAsiaTheme="minorEastAsia"/>
      <w:szCs w:val="20"/>
    </w:rPr>
  </w:style>
  <w:style w:type="table" w:styleId="Tabelraster">
    <w:name w:val="Table Grid"/>
    <w:basedOn w:val="Standaardtabel"/>
    <w:uiPriority w:val="39"/>
    <w:rsid w:val="00F03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eenafstand">
    <w:name w:val="No Spacing"/>
    <w:uiPriority w:val="1"/>
    <w:qFormat/>
    <w:rsid w:val="00C73EC7"/>
    <w:pPr>
      <w:spacing w:after="0" w:line="240" w:lineRule="auto"/>
      <w:ind w:firstLine="720"/>
    </w:pPr>
    <w:rPr>
      <w:rFonts w:ascii="Times New Roman" w:hAnsi="Times New Roman"/>
    </w:rPr>
  </w:style>
  <w:style w:type="character" w:customStyle="1" w:styleId="UnresolvedMention">
    <w:name w:val="Unresolved Mention"/>
    <w:basedOn w:val="Standaardalinea-lettertype"/>
    <w:uiPriority w:val="99"/>
    <w:semiHidden/>
    <w:unhideWhenUsed/>
    <w:rsid w:val="00FE73B0"/>
    <w:rPr>
      <w:color w:val="605E5C"/>
      <w:shd w:val="clear" w:color="auto" w:fill="E1DFDD"/>
    </w:rPr>
  </w:style>
  <w:style w:type="table" w:customStyle="1" w:styleId="Style26">
    <w:name w:val="Style26"/>
    <w:basedOn w:val="Standaardtabel"/>
    <w:uiPriority w:val="99"/>
    <w:rsid w:val="00D32C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</w:tbl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0E0E0"/>
      </w:tcPr>
    </w:tblStylePr>
  </w:style>
  <w:style w:type="character" w:styleId="Nadruk">
    <w:name w:val="Emphasis"/>
    <w:basedOn w:val="Standaardalinea-lettertype"/>
    <w:uiPriority w:val="20"/>
    <w:qFormat/>
    <w:rsid w:val="00682667"/>
    <w:rPr>
      <w:i/>
      <w:iCs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96273A"/>
    <w:pPr>
      <w:spacing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96273A"/>
    <w:rPr>
      <w:rFonts w:ascii="Times New Roman" w:hAnsi="Times New Roman"/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96273A"/>
    <w:rPr>
      <w:vertAlign w:val="superscript"/>
    </w:rPr>
  </w:style>
  <w:style w:type="character" w:styleId="Regelnummer">
    <w:name w:val="line number"/>
    <w:basedOn w:val="Standaardalinea-lettertype"/>
    <w:uiPriority w:val="99"/>
    <w:semiHidden/>
    <w:unhideWhenUsed/>
    <w:rsid w:val="00717A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9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22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416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43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614A5-EE2F-48ED-A01B-C00596303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8</Words>
  <Characters>1092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ZL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Kiekens</dc:creator>
  <cp:keywords/>
  <dc:description/>
  <cp:lastModifiedBy>glenn</cp:lastModifiedBy>
  <cp:revision>3</cp:revision>
  <cp:lastPrinted>2020-02-15T12:11:00Z</cp:lastPrinted>
  <dcterms:created xsi:type="dcterms:W3CDTF">2020-03-10T16:05:00Z</dcterms:created>
  <dcterms:modified xsi:type="dcterms:W3CDTF">2020-03-10T16:06:00Z</dcterms:modified>
</cp:coreProperties>
</file>